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F431C" w14:textId="77777777" w:rsidR="0078488C" w:rsidRPr="00C055A1" w:rsidRDefault="0078488C" w:rsidP="00C055A1">
      <w:pPr>
        <w:pStyle w:val="NoSpacing"/>
        <w:jc w:val="both"/>
        <w:rPr>
          <w:rFonts w:ascii="Garamond" w:hAnsi="Garamond" w:cs="Times New Roman"/>
          <w:b/>
          <w:sz w:val="26"/>
          <w:szCs w:val="26"/>
          <w:u w:val="single"/>
        </w:rPr>
      </w:pPr>
      <w:bookmarkStart w:id="0" w:name="_GoBack"/>
      <w:bookmarkEnd w:id="0"/>
    </w:p>
    <w:p w14:paraId="599C8816" w14:textId="10C20A56" w:rsidR="00083CF9" w:rsidRPr="00C055A1" w:rsidRDefault="008530B4" w:rsidP="00C055A1">
      <w:pPr>
        <w:pStyle w:val="NoSpacing"/>
        <w:jc w:val="both"/>
        <w:rPr>
          <w:rFonts w:ascii="Garamond" w:hAnsi="Garamond" w:cs="Times New Roman"/>
          <w:b/>
          <w:sz w:val="26"/>
          <w:szCs w:val="26"/>
          <w:u w:val="single"/>
        </w:rPr>
      </w:pPr>
      <w:r w:rsidRPr="00C055A1">
        <w:rPr>
          <w:rFonts w:ascii="Garamond" w:hAnsi="Garamond" w:cs="Times New Roman"/>
          <w:b/>
          <w:sz w:val="26"/>
          <w:szCs w:val="26"/>
          <w:u w:val="single"/>
        </w:rPr>
        <w:t>Education:</w:t>
      </w:r>
    </w:p>
    <w:p w14:paraId="7F132CE0" w14:textId="77777777" w:rsidR="00836FF8" w:rsidRPr="00C055A1" w:rsidRDefault="00836FF8" w:rsidP="00C055A1">
      <w:pPr>
        <w:pStyle w:val="NoSpacing"/>
        <w:jc w:val="both"/>
        <w:rPr>
          <w:rFonts w:ascii="Garamond" w:hAnsi="Garamond" w:cs="Times New Roman"/>
          <w:b/>
          <w:sz w:val="26"/>
          <w:szCs w:val="26"/>
          <w:u w:val="single"/>
        </w:rPr>
      </w:pPr>
    </w:p>
    <w:p w14:paraId="6793D94F" w14:textId="571DBFDA" w:rsidR="000D56A7" w:rsidRPr="00C055A1" w:rsidRDefault="007D0910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>Columbia Uni</w:t>
      </w:r>
      <w:r w:rsidR="000F6692" w:rsidRPr="00C055A1">
        <w:rPr>
          <w:rFonts w:ascii="Garamond" w:hAnsi="Garamond" w:cs="Times New Roman"/>
          <w:sz w:val="26"/>
          <w:szCs w:val="26"/>
        </w:rPr>
        <w:t>versity</w:t>
      </w:r>
      <w:r w:rsidR="00BA44E1" w:rsidRPr="00C055A1">
        <w:rPr>
          <w:rFonts w:ascii="Garamond" w:hAnsi="Garamond" w:cs="Times New Roman"/>
          <w:sz w:val="26"/>
          <w:szCs w:val="26"/>
        </w:rPr>
        <w:t>:</w:t>
      </w:r>
    </w:p>
    <w:p w14:paraId="66048736" w14:textId="0B205587" w:rsidR="007D0910" w:rsidRPr="00C055A1" w:rsidRDefault="000D56A7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 xml:space="preserve">2024 (expected) </w:t>
      </w:r>
      <w:r w:rsidRPr="00C055A1">
        <w:rPr>
          <w:rFonts w:ascii="Garamond" w:hAnsi="Garamond" w:cs="Times New Roman"/>
          <w:sz w:val="26"/>
          <w:szCs w:val="26"/>
        </w:rPr>
        <w:tab/>
      </w:r>
      <w:r w:rsidR="000F6692" w:rsidRPr="00C055A1">
        <w:rPr>
          <w:rFonts w:ascii="Garamond" w:hAnsi="Garamond" w:cs="Times New Roman"/>
          <w:sz w:val="26"/>
          <w:szCs w:val="26"/>
        </w:rPr>
        <w:t>PhD, Political Science</w:t>
      </w:r>
      <w:r w:rsidR="00BA44E1" w:rsidRPr="00C055A1">
        <w:rPr>
          <w:rFonts w:ascii="Garamond" w:hAnsi="Garamond" w:cs="Times New Roman"/>
          <w:sz w:val="26"/>
          <w:szCs w:val="26"/>
        </w:rPr>
        <w:t>;</w:t>
      </w:r>
      <w:r w:rsidR="00B67552" w:rsidRPr="00C055A1">
        <w:rPr>
          <w:rFonts w:ascii="Garamond" w:hAnsi="Garamond" w:cs="Times New Roman"/>
          <w:sz w:val="26"/>
          <w:szCs w:val="26"/>
        </w:rPr>
        <w:t xml:space="preserve"> </w:t>
      </w:r>
    </w:p>
    <w:p w14:paraId="6F6D7FFF" w14:textId="6483B96F" w:rsidR="000D3367" w:rsidRPr="00C055A1" w:rsidRDefault="00276A38" w:rsidP="00C055A1">
      <w:pPr>
        <w:pStyle w:val="NoSpacing"/>
        <w:ind w:left="1440" w:firstLine="720"/>
        <w:jc w:val="both"/>
        <w:rPr>
          <w:rFonts w:ascii="Garamond" w:hAnsi="Garamond" w:cs="Times New Roman"/>
          <w:i/>
          <w:iCs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>Provisional Dissertation Title:</w:t>
      </w:r>
      <w:r w:rsidRPr="00C055A1">
        <w:rPr>
          <w:sz w:val="26"/>
          <w:szCs w:val="26"/>
        </w:rPr>
        <w:t xml:space="preserve"> </w:t>
      </w:r>
      <w:r w:rsidR="00844CCD" w:rsidRPr="00C055A1">
        <w:rPr>
          <w:rFonts w:ascii="Garamond" w:hAnsi="Garamond" w:cs="Times New Roman"/>
          <w:i/>
          <w:iCs/>
          <w:sz w:val="26"/>
          <w:szCs w:val="26"/>
        </w:rPr>
        <w:t>The Science of Liberalism</w:t>
      </w:r>
      <w:r w:rsidR="00CA7509" w:rsidRPr="00C055A1">
        <w:rPr>
          <w:rFonts w:ascii="Garamond" w:hAnsi="Garamond" w:cs="Times New Roman"/>
          <w:i/>
          <w:iCs/>
          <w:sz w:val="26"/>
          <w:szCs w:val="26"/>
        </w:rPr>
        <w:t>:</w:t>
      </w:r>
    </w:p>
    <w:p w14:paraId="11AAEE9A" w14:textId="30C425B6" w:rsidR="000D3367" w:rsidRPr="00C055A1" w:rsidRDefault="007E2850" w:rsidP="00C055A1">
      <w:pPr>
        <w:pStyle w:val="NoSpacing"/>
        <w:ind w:left="1440" w:firstLine="720"/>
        <w:jc w:val="both"/>
        <w:rPr>
          <w:rFonts w:ascii="Garamond" w:hAnsi="Garamond" w:cs="Times New Roman"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>Advisers</w:t>
      </w:r>
      <w:r w:rsidR="000D3367" w:rsidRPr="00C055A1">
        <w:rPr>
          <w:rFonts w:ascii="Garamond" w:hAnsi="Garamond" w:cs="Times New Roman"/>
          <w:sz w:val="26"/>
          <w:szCs w:val="26"/>
        </w:rPr>
        <w:t xml:space="preserve">: </w:t>
      </w:r>
      <w:proofErr w:type="spellStart"/>
      <w:r w:rsidR="000D3367" w:rsidRPr="00C055A1">
        <w:rPr>
          <w:rFonts w:ascii="Garamond" w:hAnsi="Garamond" w:cs="Times New Roman"/>
          <w:sz w:val="26"/>
          <w:szCs w:val="26"/>
        </w:rPr>
        <w:t>Karuna</w:t>
      </w:r>
      <w:proofErr w:type="spellEnd"/>
      <w:r w:rsidR="000D3367" w:rsidRPr="00C055A1">
        <w:rPr>
          <w:rFonts w:ascii="Garamond" w:hAnsi="Garamond" w:cs="Times New Roman"/>
          <w:sz w:val="26"/>
          <w:szCs w:val="26"/>
        </w:rPr>
        <w:t xml:space="preserve"> </w:t>
      </w:r>
      <w:proofErr w:type="spellStart"/>
      <w:r w:rsidR="000D3367" w:rsidRPr="00C055A1">
        <w:rPr>
          <w:rFonts w:ascii="Garamond" w:hAnsi="Garamond" w:cs="Times New Roman"/>
          <w:sz w:val="26"/>
          <w:szCs w:val="26"/>
        </w:rPr>
        <w:t>Mantena</w:t>
      </w:r>
      <w:proofErr w:type="spellEnd"/>
      <w:r w:rsidR="00187EDD" w:rsidRPr="00C055A1">
        <w:rPr>
          <w:rFonts w:ascii="Garamond" w:hAnsi="Garamond" w:cs="Times New Roman"/>
          <w:sz w:val="26"/>
          <w:szCs w:val="26"/>
        </w:rPr>
        <w:t xml:space="preserve"> and</w:t>
      </w:r>
      <w:r w:rsidR="0072119F" w:rsidRPr="00C055A1">
        <w:rPr>
          <w:rFonts w:ascii="Garamond" w:hAnsi="Garamond" w:cs="Times New Roman"/>
          <w:sz w:val="26"/>
          <w:szCs w:val="26"/>
        </w:rPr>
        <w:t xml:space="preserve"> </w:t>
      </w:r>
      <w:r w:rsidR="007C48BC" w:rsidRPr="00C055A1">
        <w:rPr>
          <w:rFonts w:ascii="Garamond" w:hAnsi="Garamond" w:cs="Times New Roman"/>
          <w:sz w:val="26"/>
          <w:szCs w:val="26"/>
        </w:rPr>
        <w:t xml:space="preserve">Ira </w:t>
      </w:r>
      <w:proofErr w:type="spellStart"/>
      <w:r w:rsidR="007C48BC" w:rsidRPr="00C055A1">
        <w:rPr>
          <w:rFonts w:ascii="Garamond" w:hAnsi="Garamond" w:cs="Times New Roman"/>
          <w:sz w:val="26"/>
          <w:szCs w:val="26"/>
        </w:rPr>
        <w:t>Katznelson</w:t>
      </w:r>
      <w:proofErr w:type="spellEnd"/>
      <w:r w:rsidRPr="00C055A1">
        <w:rPr>
          <w:rFonts w:ascii="Garamond" w:hAnsi="Garamond" w:cs="Times New Roman"/>
          <w:sz w:val="26"/>
          <w:szCs w:val="26"/>
        </w:rPr>
        <w:t>.</w:t>
      </w:r>
    </w:p>
    <w:p w14:paraId="7B3A24CA" w14:textId="77777777" w:rsidR="000D3367" w:rsidRPr="00C055A1" w:rsidRDefault="000D3367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</w:p>
    <w:p w14:paraId="3C44BCEC" w14:textId="106E7C85" w:rsidR="007C1CFF" w:rsidRPr="00C055A1" w:rsidRDefault="00295F1F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  <w:r>
        <w:rPr>
          <w:rFonts w:ascii="Garamond" w:hAnsi="Garamond" w:cs="Times New Roman"/>
          <w:sz w:val="26"/>
          <w:szCs w:val="26"/>
        </w:rPr>
        <w:t xml:space="preserve">May </w:t>
      </w:r>
      <w:r w:rsidR="000D56A7" w:rsidRPr="00C055A1">
        <w:rPr>
          <w:rFonts w:ascii="Garamond" w:hAnsi="Garamond" w:cs="Times New Roman"/>
          <w:sz w:val="26"/>
          <w:szCs w:val="26"/>
        </w:rPr>
        <w:t>2021 (expected)</w:t>
      </w:r>
      <w:r w:rsidR="000D56A7" w:rsidRPr="00C055A1">
        <w:rPr>
          <w:rFonts w:ascii="Garamond" w:hAnsi="Garamond" w:cs="Times New Roman"/>
          <w:sz w:val="26"/>
          <w:szCs w:val="26"/>
        </w:rPr>
        <w:tab/>
      </w:r>
      <w:r w:rsidR="007C1CFF" w:rsidRPr="00C055A1">
        <w:rPr>
          <w:rFonts w:ascii="Garamond" w:hAnsi="Garamond" w:cs="Times New Roman"/>
          <w:sz w:val="26"/>
          <w:szCs w:val="26"/>
        </w:rPr>
        <w:t>MPhil, Political Science</w:t>
      </w:r>
      <w:r w:rsidR="00BE7C27" w:rsidRPr="00C055A1">
        <w:rPr>
          <w:rFonts w:ascii="Garamond" w:hAnsi="Garamond" w:cs="Times New Roman"/>
          <w:sz w:val="26"/>
          <w:szCs w:val="26"/>
        </w:rPr>
        <w:t>.</w:t>
      </w:r>
    </w:p>
    <w:p w14:paraId="6693C409" w14:textId="000ECCA1" w:rsidR="004132AE" w:rsidRPr="00C055A1" w:rsidRDefault="000D56A7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>2019</w:t>
      </w:r>
      <w:r w:rsidRPr="00C055A1">
        <w:rPr>
          <w:rFonts w:ascii="Garamond" w:hAnsi="Garamond" w:cs="Times New Roman"/>
          <w:sz w:val="26"/>
          <w:szCs w:val="26"/>
        </w:rPr>
        <w:tab/>
      </w:r>
      <w:r w:rsidRPr="00C055A1">
        <w:rPr>
          <w:rFonts w:ascii="Garamond" w:hAnsi="Garamond" w:cs="Times New Roman"/>
          <w:sz w:val="26"/>
          <w:szCs w:val="26"/>
        </w:rPr>
        <w:tab/>
      </w:r>
      <w:r w:rsidR="002617BA">
        <w:rPr>
          <w:rFonts w:ascii="Garamond" w:hAnsi="Garamond" w:cs="Times New Roman"/>
          <w:sz w:val="26"/>
          <w:szCs w:val="26"/>
        </w:rPr>
        <w:tab/>
      </w:r>
      <w:r w:rsidR="004132AE" w:rsidRPr="00C055A1">
        <w:rPr>
          <w:rFonts w:ascii="Garamond" w:hAnsi="Garamond" w:cs="Times New Roman"/>
          <w:sz w:val="26"/>
          <w:szCs w:val="26"/>
        </w:rPr>
        <w:t>MA</w:t>
      </w:r>
      <w:r w:rsidR="00317832" w:rsidRPr="00C055A1">
        <w:rPr>
          <w:rFonts w:ascii="Garamond" w:hAnsi="Garamond" w:cs="Times New Roman"/>
          <w:sz w:val="26"/>
          <w:szCs w:val="26"/>
        </w:rPr>
        <w:t>,</w:t>
      </w:r>
      <w:r w:rsidR="004132AE" w:rsidRPr="00C055A1">
        <w:rPr>
          <w:rFonts w:ascii="Garamond" w:hAnsi="Garamond" w:cs="Times New Roman"/>
          <w:sz w:val="26"/>
          <w:szCs w:val="26"/>
        </w:rPr>
        <w:t xml:space="preserve"> Political Science</w:t>
      </w:r>
      <w:r w:rsidR="00BE7C27" w:rsidRPr="00C055A1">
        <w:rPr>
          <w:rFonts w:ascii="Garamond" w:hAnsi="Garamond" w:cs="Times New Roman"/>
          <w:sz w:val="26"/>
          <w:szCs w:val="26"/>
        </w:rPr>
        <w:t>.</w:t>
      </w:r>
    </w:p>
    <w:p w14:paraId="61DA5846" w14:textId="77777777" w:rsidR="00FD7B6F" w:rsidRPr="00C055A1" w:rsidRDefault="00FD7B6F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</w:p>
    <w:p w14:paraId="76E92299" w14:textId="101AEB91" w:rsidR="004132AE" w:rsidRPr="00C055A1" w:rsidRDefault="00E3296A" w:rsidP="00C055A1">
      <w:pPr>
        <w:pStyle w:val="NoSpacing"/>
        <w:jc w:val="both"/>
        <w:rPr>
          <w:rFonts w:ascii="Garamond" w:hAnsi="Garamond" w:cs="Times New Roman"/>
          <w:b/>
          <w:sz w:val="26"/>
          <w:szCs w:val="26"/>
          <w:u w:val="single"/>
        </w:rPr>
      </w:pPr>
      <w:r w:rsidRPr="00C055A1">
        <w:rPr>
          <w:rFonts w:ascii="Garamond" w:hAnsi="Garamond" w:cs="Times New Roman"/>
          <w:sz w:val="26"/>
          <w:szCs w:val="26"/>
        </w:rPr>
        <w:t>University College London</w:t>
      </w:r>
      <w:r w:rsidR="00BA44E1" w:rsidRPr="00C055A1">
        <w:rPr>
          <w:rFonts w:ascii="Garamond" w:hAnsi="Garamond" w:cs="Times New Roman"/>
          <w:sz w:val="26"/>
          <w:szCs w:val="26"/>
        </w:rPr>
        <w:t>:</w:t>
      </w:r>
    </w:p>
    <w:p w14:paraId="0ED0770B" w14:textId="19255799" w:rsidR="00DB1A09" w:rsidRPr="00C055A1" w:rsidRDefault="000D56A7" w:rsidP="00C055A1">
      <w:pPr>
        <w:pStyle w:val="NoSpacing"/>
        <w:jc w:val="both"/>
        <w:rPr>
          <w:rFonts w:ascii="Garamond" w:hAnsi="Garamond" w:cs="Times New Roman"/>
          <w:sz w:val="26"/>
          <w:szCs w:val="26"/>
        </w:rPr>
      </w:pPr>
      <w:r w:rsidRPr="00C055A1">
        <w:rPr>
          <w:rFonts w:ascii="Garamond" w:hAnsi="Garamond" w:cs="Times New Roman"/>
          <w:sz w:val="26"/>
          <w:szCs w:val="26"/>
        </w:rPr>
        <w:t>2017</w:t>
      </w:r>
      <w:r w:rsidRPr="00C055A1">
        <w:rPr>
          <w:rFonts w:ascii="Garamond" w:hAnsi="Garamond" w:cs="Times New Roman"/>
          <w:sz w:val="26"/>
          <w:szCs w:val="26"/>
        </w:rPr>
        <w:tab/>
      </w:r>
      <w:r w:rsidRPr="00C055A1">
        <w:rPr>
          <w:rFonts w:ascii="Garamond" w:hAnsi="Garamond" w:cs="Times New Roman"/>
          <w:sz w:val="26"/>
          <w:szCs w:val="26"/>
        </w:rPr>
        <w:tab/>
      </w:r>
      <w:r w:rsidR="00BE7C27" w:rsidRPr="00C055A1">
        <w:rPr>
          <w:rFonts w:ascii="Garamond" w:hAnsi="Garamond" w:cs="Times New Roman"/>
          <w:sz w:val="26"/>
          <w:szCs w:val="26"/>
        </w:rPr>
        <w:tab/>
      </w:r>
      <w:r w:rsidR="00C1670E" w:rsidRPr="00C055A1">
        <w:rPr>
          <w:rFonts w:ascii="Garamond" w:hAnsi="Garamond" w:cs="Times New Roman"/>
          <w:sz w:val="26"/>
          <w:szCs w:val="26"/>
        </w:rPr>
        <w:t>MA</w:t>
      </w:r>
      <w:r w:rsidR="00317832" w:rsidRPr="00C055A1">
        <w:rPr>
          <w:rFonts w:ascii="Garamond" w:hAnsi="Garamond" w:cs="Times New Roman"/>
          <w:sz w:val="26"/>
          <w:szCs w:val="26"/>
        </w:rPr>
        <w:t>,</w:t>
      </w:r>
      <w:r w:rsidR="00C1670E" w:rsidRPr="00C055A1">
        <w:rPr>
          <w:rFonts w:ascii="Garamond" w:hAnsi="Garamond" w:cs="Times New Roman"/>
          <w:sz w:val="26"/>
          <w:szCs w:val="26"/>
        </w:rPr>
        <w:t xml:space="preserve"> Legal and Political Theory</w:t>
      </w:r>
      <w:r w:rsidRPr="00C055A1">
        <w:rPr>
          <w:rFonts w:ascii="Garamond" w:hAnsi="Garamond" w:cs="Times New Roman"/>
          <w:sz w:val="26"/>
          <w:szCs w:val="26"/>
        </w:rPr>
        <w:t xml:space="preserve"> </w:t>
      </w:r>
      <w:r w:rsidR="005A455E" w:rsidRPr="00C055A1">
        <w:rPr>
          <w:rFonts w:ascii="Garamond" w:hAnsi="Garamond" w:cs="Times New Roman"/>
          <w:sz w:val="26"/>
          <w:szCs w:val="26"/>
        </w:rPr>
        <w:t>(distinction).</w:t>
      </w:r>
    </w:p>
    <w:p w14:paraId="192AB882" w14:textId="77777777" w:rsidR="00FD7B6F" w:rsidRPr="00C055A1" w:rsidRDefault="00FD7B6F" w:rsidP="00C055A1">
      <w:pPr>
        <w:pStyle w:val="NoSpacing"/>
        <w:ind w:left="360"/>
        <w:jc w:val="both"/>
        <w:rPr>
          <w:rFonts w:ascii="Garamond" w:hAnsi="Garamond" w:cs="Times New Roman"/>
          <w:b/>
          <w:sz w:val="26"/>
          <w:szCs w:val="26"/>
          <w:u w:val="single"/>
        </w:rPr>
      </w:pPr>
    </w:p>
    <w:p w14:paraId="7F48CFDB" w14:textId="77777777" w:rsidR="004132AE" w:rsidRPr="00C055A1" w:rsidRDefault="005D2E66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Q</w:t>
      </w:r>
      <w:r w:rsidR="004132AE" w:rsidRPr="00C055A1">
        <w:rPr>
          <w:rFonts w:ascii="Garamond" w:hAnsi="Garamond" w:cs="Times New Roman"/>
          <w:color w:val="000000"/>
          <w:sz w:val="26"/>
          <w:szCs w:val="26"/>
        </w:rPr>
        <w:t>ueen Mary, University of London:</w:t>
      </w:r>
    </w:p>
    <w:p w14:paraId="7B9D3513" w14:textId="7DDDCC57" w:rsidR="004D30D7" w:rsidRPr="00C055A1" w:rsidRDefault="000D56A7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6</w:t>
      </w:r>
      <w:r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8530B4" w:rsidRPr="00C055A1">
        <w:rPr>
          <w:rFonts w:ascii="Garamond" w:hAnsi="Garamond" w:cs="Times New Roman"/>
          <w:color w:val="000000"/>
          <w:sz w:val="26"/>
          <w:szCs w:val="26"/>
        </w:rPr>
        <w:t>BA</w:t>
      </w:r>
      <w:r w:rsidR="00317832" w:rsidRPr="00C055A1">
        <w:rPr>
          <w:rFonts w:ascii="Garamond" w:hAnsi="Garamond" w:cs="Times New Roman"/>
          <w:color w:val="000000"/>
          <w:sz w:val="26"/>
          <w:szCs w:val="26"/>
        </w:rPr>
        <w:t>,</w:t>
      </w:r>
      <w:r w:rsidR="005D2E66" w:rsidRPr="00C055A1">
        <w:rPr>
          <w:rFonts w:ascii="Garamond" w:hAnsi="Garamond" w:cs="Times New Roman"/>
          <w:color w:val="000000"/>
          <w:sz w:val="26"/>
          <w:szCs w:val="26"/>
        </w:rPr>
        <w:t xml:space="preserve"> History and Politics</w:t>
      </w:r>
      <w:r w:rsidRPr="00C055A1">
        <w:rPr>
          <w:rFonts w:ascii="Garamond" w:hAnsi="Garamond" w:cs="Times New Roman"/>
          <w:color w:val="000000"/>
          <w:sz w:val="26"/>
          <w:szCs w:val="26"/>
        </w:rPr>
        <w:t xml:space="preserve"> </w:t>
      </w:r>
      <w:r w:rsidR="005A455E" w:rsidRPr="00C055A1">
        <w:rPr>
          <w:rFonts w:ascii="Garamond" w:hAnsi="Garamond" w:cs="Times New Roman"/>
          <w:color w:val="000000"/>
          <w:sz w:val="26"/>
          <w:szCs w:val="26"/>
        </w:rPr>
        <w:t>(</w:t>
      </w:r>
      <w:r w:rsidR="00A43FC8" w:rsidRPr="00C055A1">
        <w:rPr>
          <w:rFonts w:ascii="Garamond" w:hAnsi="Garamond" w:cs="Times New Roman"/>
          <w:color w:val="000000"/>
          <w:sz w:val="26"/>
          <w:szCs w:val="26"/>
        </w:rPr>
        <w:t>first</w:t>
      </w:r>
      <w:r w:rsidR="0024458E" w:rsidRPr="00C055A1">
        <w:rPr>
          <w:rFonts w:ascii="Garamond" w:hAnsi="Garamond" w:cs="Times New Roman"/>
          <w:color w:val="000000"/>
          <w:sz w:val="26"/>
          <w:szCs w:val="26"/>
        </w:rPr>
        <w:t>-</w:t>
      </w:r>
      <w:r w:rsidR="00D4409A" w:rsidRPr="00C055A1">
        <w:rPr>
          <w:rFonts w:ascii="Garamond" w:hAnsi="Garamond" w:cs="Times New Roman"/>
          <w:color w:val="000000"/>
          <w:sz w:val="26"/>
          <w:szCs w:val="26"/>
        </w:rPr>
        <w:t>class</w:t>
      </w:r>
      <w:r w:rsidR="0099709E" w:rsidRPr="00C055A1">
        <w:rPr>
          <w:rFonts w:ascii="Garamond" w:hAnsi="Garamond" w:cs="Times New Roman"/>
          <w:color w:val="000000"/>
          <w:sz w:val="26"/>
          <w:szCs w:val="26"/>
        </w:rPr>
        <w:t>)</w:t>
      </w:r>
      <w:r w:rsidR="005A455E" w:rsidRPr="00C055A1">
        <w:rPr>
          <w:rFonts w:ascii="Garamond" w:hAnsi="Garamond" w:cs="Times New Roman"/>
          <w:color w:val="000000"/>
          <w:sz w:val="26"/>
          <w:szCs w:val="26"/>
        </w:rPr>
        <w:t>.</w:t>
      </w:r>
      <w:r w:rsidR="0099709E" w:rsidRPr="00C055A1">
        <w:rPr>
          <w:rFonts w:ascii="Garamond" w:hAnsi="Garamond" w:cs="Times New Roman"/>
          <w:color w:val="000000"/>
          <w:sz w:val="26"/>
          <w:szCs w:val="26"/>
        </w:rPr>
        <w:t xml:space="preserve">  </w:t>
      </w:r>
      <w:r w:rsidR="00B96412" w:rsidRPr="00C055A1">
        <w:rPr>
          <w:rFonts w:ascii="Garamond" w:hAnsi="Garamond" w:cs="Times New Roman"/>
          <w:color w:val="000000"/>
          <w:sz w:val="26"/>
          <w:szCs w:val="26"/>
        </w:rPr>
        <w:t xml:space="preserve">  </w:t>
      </w:r>
    </w:p>
    <w:p w14:paraId="0B1DC028" w14:textId="52864904" w:rsidR="00A7411C" w:rsidRPr="00C055A1" w:rsidRDefault="00961365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_____________________________________________________________________</w:t>
      </w:r>
    </w:p>
    <w:p w14:paraId="3F6F668D" w14:textId="1267F5F1" w:rsidR="00961365" w:rsidRPr="00C055A1" w:rsidRDefault="00E0732B" w:rsidP="00C055A1">
      <w:pPr>
        <w:pStyle w:val="NoSpacing"/>
        <w:jc w:val="both"/>
        <w:rPr>
          <w:rFonts w:ascii="Garamond" w:hAnsi="Garamond" w:cs="Times New Roman"/>
          <w:b/>
          <w:color w:val="000000"/>
          <w:sz w:val="26"/>
          <w:szCs w:val="26"/>
          <w:u w:val="single"/>
        </w:rPr>
      </w:pPr>
      <w:r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>Publications</w:t>
      </w:r>
      <w:r w:rsidR="00EE7704"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 xml:space="preserve"> (not peer-</w:t>
      </w:r>
      <w:r w:rsidR="00830561"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>reviewed</w:t>
      </w:r>
      <w:r w:rsidR="00EE7704"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>)</w:t>
      </w:r>
      <w:r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>:</w:t>
      </w:r>
    </w:p>
    <w:p w14:paraId="3952CC68" w14:textId="77777777" w:rsidR="006871F2" w:rsidRPr="00C055A1" w:rsidRDefault="006871F2" w:rsidP="00C055A1">
      <w:pPr>
        <w:pStyle w:val="NoSpacing"/>
        <w:jc w:val="both"/>
        <w:rPr>
          <w:rFonts w:ascii="Garamond" w:hAnsi="Garamond" w:cs="Times New Roman"/>
          <w:b/>
          <w:color w:val="000000"/>
          <w:sz w:val="26"/>
          <w:szCs w:val="26"/>
          <w:u w:val="single"/>
        </w:rPr>
      </w:pPr>
    </w:p>
    <w:p w14:paraId="270CEC65" w14:textId="027E3F33" w:rsidR="00961365" w:rsidRPr="00C055A1" w:rsidRDefault="00403F5A" w:rsidP="00C055A1">
      <w:pPr>
        <w:pStyle w:val="NoSpacing"/>
        <w:ind w:left="2160" w:hanging="2160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9</w:t>
      </w:r>
      <w:r w:rsidRPr="00C055A1">
        <w:rPr>
          <w:rFonts w:ascii="Garamond" w:hAnsi="Garamond" w:cs="Times New Roman"/>
          <w:color w:val="000000"/>
          <w:sz w:val="26"/>
          <w:szCs w:val="26"/>
        </w:rPr>
        <w:tab/>
        <w:t>with</w:t>
      </w:r>
      <w:r w:rsidR="005216E0" w:rsidRPr="00C055A1">
        <w:rPr>
          <w:rFonts w:ascii="Garamond" w:hAnsi="Garamond" w:cs="Times New Roman"/>
          <w:color w:val="000000"/>
          <w:sz w:val="26"/>
          <w:szCs w:val="26"/>
        </w:rPr>
        <w:t xml:space="preserve"> Rachel</w:t>
      </w:r>
      <w:r w:rsidR="00E0732B" w:rsidRPr="00C055A1">
        <w:rPr>
          <w:rFonts w:ascii="Garamond" w:hAnsi="Garamond" w:cs="Times New Roman"/>
          <w:color w:val="000000"/>
          <w:sz w:val="26"/>
          <w:szCs w:val="26"/>
        </w:rPr>
        <w:t xml:space="preserve"> </w:t>
      </w:r>
      <w:r w:rsidR="00F23CCE" w:rsidRPr="00C055A1">
        <w:rPr>
          <w:rFonts w:ascii="Garamond" w:hAnsi="Garamond" w:cs="Times New Roman"/>
          <w:color w:val="000000"/>
          <w:sz w:val="26"/>
          <w:szCs w:val="26"/>
        </w:rPr>
        <w:t xml:space="preserve">A. </w:t>
      </w:r>
      <w:proofErr w:type="spellStart"/>
      <w:r w:rsidR="00E0732B" w:rsidRPr="00C055A1">
        <w:rPr>
          <w:rFonts w:ascii="Garamond" w:hAnsi="Garamond" w:cs="Times New Roman"/>
          <w:color w:val="000000"/>
          <w:sz w:val="26"/>
          <w:szCs w:val="26"/>
        </w:rPr>
        <w:t>Hulvey</w:t>
      </w:r>
      <w:proofErr w:type="spellEnd"/>
      <w:r w:rsidR="00F23CCE" w:rsidRPr="00C055A1">
        <w:rPr>
          <w:rFonts w:ascii="Garamond" w:hAnsi="Garamond" w:cs="Times New Roman"/>
          <w:color w:val="000000"/>
          <w:sz w:val="26"/>
          <w:szCs w:val="26"/>
        </w:rPr>
        <w:t>.</w:t>
      </w:r>
      <w:r w:rsidR="00E0732B" w:rsidRPr="00C055A1">
        <w:rPr>
          <w:rFonts w:ascii="Garamond" w:hAnsi="Garamond" w:cs="Times New Roman"/>
          <w:color w:val="000000"/>
          <w:sz w:val="26"/>
          <w:szCs w:val="26"/>
        </w:rPr>
        <w:t xml:space="preserve"> </w:t>
      </w:r>
      <w:r w:rsidR="006871F2" w:rsidRPr="00C055A1">
        <w:rPr>
          <w:rFonts w:ascii="Garamond" w:hAnsi="Garamond" w:cs="Times New Roman"/>
          <w:color w:val="000000"/>
          <w:sz w:val="26"/>
          <w:szCs w:val="26"/>
        </w:rPr>
        <w:t>“</w:t>
      </w:r>
      <w:r w:rsidR="00E0732B" w:rsidRPr="00C055A1">
        <w:rPr>
          <w:rFonts w:ascii="Garamond" w:hAnsi="Garamond" w:cs="Times New Roman"/>
          <w:color w:val="000000"/>
          <w:sz w:val="26"/>
          <w:szCs w:val="26"/>
        </w:rPr>
        <w:t>Model International Mobility Declaration: Workshop Report</w:t>
      </w:r>
      <w:r w:rsidR="001503FD" w:rsidRPr="00C055A1">
        <w:rPr>
          <w:rFonts w:ascii="Garamond" w:hAnsi="Garamond" w:cs="Times New Roman"/>
          <w:color w:val="000000"/>
          <w:sz w:val="26"/>
          <w:szCs w:val="26"/>
        </w:rPr>
        <w:t>.</w:t>
      </w:r>
      <w:r w:rsidR="006871F2" w:rsidRPr="00C055A1">
        <w:rPr>
          <w:rFonts w:ascii="Garamond" w:hAnsi="Garamond" w:cs="Times New Roman"/>
          <w:color w:val="000000"/>
          <w:sz w:val="26"/>
          <w:szCs w:val="26"/>
        </w:rPr>
        <w:t>”</w:t>
      </w:r>
      <w:r w:rsidR="001503FD" w:rsidRPr="00C055A1">
        <w:rPr>
          <w:rFonts w:ascii="Garamond" w:hAnsi="Garamond" w:cs="Times New Roman"/>
          <w:color w:val="000000"/>
          <w:sz w:val="26"/>
          <w:szCs w:val="26"/>
        </w:rPr>
        <w:t xml:space="preserve"> Perry World House, University of Pennsylvania, Philadelphia.</w:t>
      </w:r>
    </w:p>
    <w:p w14:paraId="5464D9C5" w14:textId="1E68BD06" w:rsidR="00F4564B" w:rsidRPr="00C055A1" w:rsidRDefault="00961365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_____________________________________________________________________</w:t>
      </w:r>
    </w:p>
    <w:p w14:paraId="487BEBD9" w14:textId="10A627C4" w:rsidR="00521C08" w:rsidRPr="00C055A1" w:rsidRDefault="007B2EC0" w:rsidP="00C055A1">
      <w:pPr>
        <w:pStyle w:val="NoSpacing"/>
        <w:jc w:val="both"/>
        <w:rPr>
          <w:rFonts w:ascii="Garamond" w:hAnsi="Garamond" w:cs="Times New Roman"/>
          <w:b/>
          <w:color w:val="000000"/>
          <w:sz w:val="26"/>
          <w:szCs w:val="26"/>
          <w:u w:val="single"/>
        </w:rPr>
      </w:pPr>
      <w:r w:rsidRPr="00C055A1">
        <w:rPr>
          <w:rFonts w:ascii="Garamond" w:hAnsi="Garamond" w:cs="Times New Roman"/>
          <w:b/>
          <w:color w:val="000000"/>
          <w:sz w:val="26"/>
          <w:szCs w:val="26"/>
          <w:u w:val="single"/>
        </w:rPr>
        <w:t xml:space="preserve">Research Assistance </w:t>
      </w:r>
    </w:p>
    <w:p w14:paraId="51503DD4" w14:textId="77777777" w:rsidR="00521C08" w:rsidRPr="00C055A1" w:rsidRDefault="00521C08" w:rsidP="00C055A1">
      <w:pPr>
        <w:pStyle w:val="NoSpacing"/>
        <w:jc w:val="both"/>
        <w:rPr>
          <w:rFonts w:ascii="Garamond" w:hAnsi="Garamond" w:cs="Times New Roman"/>
          <w:b/>
          <w:color w:val="000000"/>
          <w:sz w:val="26"/>
          <w:szCs w:val="26"/>
          <w:u w:val="single"/>
        </w:rPr>
      </w:pPr>
    </w:p>
    <w:p w14:paraId="01B19200" w14:textId="3D875A39" w:rsidR="009A090E" w:rsidRPr="00C055A1" w:rsidRDefault="009A090E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20</w:t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636A7D">
        <w:rPr>
          <w:rFonts w:ascii="Garamond" w:hAnsi="Garamond" w:cs="Times New Roman"/>
          <w:color w:val="000000"/>
          <w:sz w:val="26"/>
          <w:szCs w:val="26"/>
        </w:rPr>
        <w:t xml:space="preserve">Professor </w:t>
      </w:r>
      <w:r w:rsidRPr="00C055A1">
        <w:rPr>
          <w:rFonts w:ascii="Garamond" w:hAnsi="Garamond" w:cs="Times New Roman"/>
          <w:color w:val="000000"/>
          <w:sz w:val="26"/>
          <w:szCs w:val="26"/>
        </w:rPr>
        <w:t>David Johnston (Columbia)</w:t>
      </w:r>
    </w:p>
    <w:p w14:paraId="000F56FD" w14:textId="357E2F3B" w:rsidR="007C1CFF" w:rsidRPr="00C055A1" w:rsidRDefault="007C1CFF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9</w:t>
      </w:r>
      <w:r w:rsidR="0099747A">
        <w:rPr>
          <w:rFonts w:ascii="Garamond" w:hAnsi="Garamond" w:cs="Times New Roman"/>
          <w:color w:val="000000"/>
          <w:sz w:val="26"/>
          <w:szCs w:val="26"/>
        </w:rPr>
        <w:t xml:space="preserve"> – 2020</w:t>
      </w:r>
      <w:r w:rsidRPr="00C055A1">
        <w:rPr>
          <w:rFonts w:ascii="Garamond" w:hAnsi="Garamond" w:cs="Times New Roman"/>
          <w:color w:val="000000"/>
          <w:sz w:val="26"/>
          <w:szCs w:val="26"/>
        </w:rPr>
        <w:t xml:space="preserve"> </w:t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5216E0" w:rsidRPr="00C055A1">
        <w:rPr>
          <w:rFonts w:ascii="Garamond" w:hAnsi="Garamond" w:cs="Times New Roman"/>
          <w:color w:val="000000"/>
          <w:sz w:val="26"/>
          <w:szCs w:val="26"/>
        </w:rPr>
        <w:t xml:space="preserve">Professor </w:t>
      </w:r>
      <w:r w:rsidRPr="00C055A1">
        <w:rPr>
          <w:rFonts w:ascii="Garamond" w:hAnsi="Garamond" w:cs="Times New Roman"/>
          <w:color w:val="000000"/>
          <w:sz w:val="26"/>
          <w:szCs w:val="26"/>
        </w:rPr>
        <w:t xml:space="preserve">Nadia </w:t>
      </w:r>
      <w:proofErr w:type="spellStart"/>
      <w:r w:rsidRPr="00C055A1">
        <w:rPr>
          <w:rFonts w:ascii="Garamond" w:hAnsi="Garamond" w:cs="Times New Roman"/>
          <w:color w:val="000000"/>
          <w:sz w:val="26"/>
          <w:szCs w:val="26"/>
        </w:rPr>
        <w:t>Urbinati</w:t>
      </w:r>
      <w:proofErr w:type="spellEnd"/>
      <w:r w:rsidRPr="00C055A1">
        <w:rPr>
          <w:rFonts w:ascii="Garamond" w:hAnsi="Garamond" w:cs="Times New Roman"/>
          <w:color w:val="000000"/>
          <w:sz w:val="26"/>
          <w:szCs w:val="26"/>
        </w:rPr>
        <w:t xml:space="preserve"> (Columbia)</w:t>
      </w:r>
    </w:p>
    <w:p w14:paraId="6FCFF45A" w14:textId="6A691811" w:rsidR="00D9033F" w:rsidRPr="00C055A1" w:rsidRDefault="008E4A19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8</w:t>
      </w:r>
      <w:r w:rsidR="0099747A">
        <w:rPr>
          <w:rFonts w:ascii="Garamond" w:hAnsi="Garamond" w:cs="Times New Roman"/>
          <w:color w:val="000000"/>
          <w:sz w:val="26"/>
          <w:szCs w:val="26"/>
        </w:rPr>
        <w:t xml:space="preserve"> – </w:t>
      </w:r>
      <w:r w:rsidR="00F208D0" w:rsidRPr="00C055A1">
        <w:rPr>
          <w:rFonts w:ascii="Garamond" w:hAnsi="Garamond" w:cs="Times New Roman"/>
          <w:color w:val="000000"/>
          <w:sz w:val="26"/>
          <w:szCs w:val="26"/>
        </w:rPr>
        <w:t>2020</w:t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5216E0" w:rsidRPr="00C055A1">
        <w:rPr>
          <w:rFonts w:ascii="Garamond" w:hAnsi="Garamond" w:cs="Times New Roman"/>
          <w:color w:val="000000"/>
          <w:sz w:val="26"/>
          <w:szCs w:val="26"/>
        </w:rPr>
        <w:t xml:space="preserve">Professor </w:t>
      </w:r>
      <w:r w:rsidR="00D9033F" w:rsidRPr="00C055A1">
        <w:rPr>
          <w:rFonts w:ascii="Garamond" w:hAnsi="Garamond" w:cs="Times New Roman"/>
          <w:color w:val="000000"/>
          <w:sz w:val="26"/>
          <w:szCs w:val="26"/>
        </w:rPr>
        <w:t>Ira Katznelson (Columbia)</w:t>
      </w:r>
    </w:p>
    <w:p w14:paraId="482F1F29" w14:textId="5B0E27F6" w:rsidR="0022387A" w:rsidRPr="00C055A1" w:rsidRDefault="0022387A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8</w:t>
      </w:r>
      <w:r w:rsidR="0099747A">
        <w:rPr>
          <w:rFonts w:ascii="Garamond" w:hAnsi="Garamond" w:cs="Times New Roman"/>
          <w:color w:val="000000"/>
          <w:sz w:val="26"/>
          <w:szCs w:val="26"/>
        </w:rPr>
        <w:t xml:space="preserve"> – 2</w:t>
      </w:r>
      <w:r w:rsidR="009A090E" w:rsidRPr="00C055A1">
        <w:rPr>
          <w:rFonts w:ascii="Garamond" w:hAnsi="Garamond" w:cs="Times New Roman"/>
          <w:color w:val="000000"/>
          <w:sz w:val="26"/>
          <w:szCs w:val="26"/>
        </w:rPr>
        <w:t>020</w:t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Pr="00C055A1">
        <w:rPr>
          <w:rFonts w:ascii="Garamond" w:hAnsi="Garamond" w:cs="Times New Roman"/>
          <w:color w:val="000000"/>
          <w:sz w:val="26"/>
          <w:szCs w:val="26"/>
        </w:rPr>
        <w:t>Professor Michael Doyle (Columbia)</w:t>
      </w:r>
    </w:p>
    <w:p w14:paraId="56EB74B6" w14:textId="69D9B2F6" w:rsidR="00DE6588" w:rsidRDefault="008E4A19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2017</w:t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r w:rsidR="007E79C3" w:rsidRPr="00C055A1">
        <w:rPr>
          <w:rFonts w:ascii="Garamond" w:hAnsi="Garamond" w:cs="Times New Roman"/>
          <w:color w:val="000000"/>
          <w:sz w:val="26"/>
          <w:szCs w:val="26"/>
        </w:rPr>
        <w:tab/>
      </w:r>
      <w:proofErr w:type="spellStart"/>
      <w:r w:rsidR="00556AC8" w:rsidRPr="00C055A1">
        <w:rPr>
          <w:rFonts w:ascii="Garamond" w:hAnsi="Garamond" w:cs="Times New Roman"/>
          <w:color w:val="000000"/>
          <w:sz w:val="26"/>
          <w:szCs w:val="26"/>
        </w:rPr>
        <w:t>Dr</w:t>
      </w:r>
      <w:r w:rsidR="00C5149D" w:rsidRPr="00C055A1">
        <w:rPr>
          <w:rFonts w:ascii="Garamond" w:hAnsi="Garamond" w:cs="Times New Roman"/>
          <w:color w:val="000000"/>
          <w:sz w:val="26"/>
          <w:szCs w:val="26"/>
        </w:rPr>
        <w:t>.</w:t>
      </w:r>
      <w:proofErr w:type="spellEnd"/>
      <w:r w:rsidR="007B2EC0" w:rsidRPr="00C055A1">
        <w:rPr>
          <w:rFonts w:ascii="Garamond" w:hAnsi="Garamond" w:cs="Times New Roman"/>
          <w:color w:val="000000"/>
          <w:sz w:val="26"/>
          <w:szCs w:val="26"/>
        </w:rPr>
        <w:t xml:space="preserve"> Avia Pasternak (UCL)</w:t>
      </w:r>
      <w:r w:rsidRPr="00C055A1">
        <w:rPr>
          <w:rFonts w:ascii="Garamond" w:hAnsi="Garamond" w:cs="Times New Roman"/>
          <w:color w:val="000000"/>
          <w:sz w:val="26"/>
          <w:szCs w:val="26"/>
        </w:rPr>
        <w:t xml:space="preserve"> </w:t>
      </w:r>
    </w:p>
    <w:p w14:paraId="04E36389" w14:textId="77777777" w:rsidR="00295F1F" w:rsidRPr="00C055A1" w:rsidRDefault="00295F1F" w:rsidP="00295F1F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_____________________________________________________________________</w:t>
      </w:r>
    </w:p>
    <w:p w14:paraId="226E2B6E" w14:textId="0731F480" w:rsidR="00295F1F" w:rsidRPr="00C055A1" w:rsidRDefault="00295F1F" w:rsidP="00295F1F">
      <w:pPr>
        <w:tabs>
          <w:tab w:val="left" w:pos="6465"/>
        </w:tabs>
        <w:jc w:val="both"/>
        <w:rPr>
          <w:rFonts w:ascii="Garamond" w:hAnsi="Garamond"/>
          <w:b/>
          <w:sz w:val="26"/>
          <w:szCs w:val="26"/>
          <w:u w:val="single"/>
        </w:rPr>
      </w:pPr>
      <w:r>
        <w:rPr>
          <w:rFonts w:ascii="Garamond" w:hAnsi="Garamond"/>
          <w:b/>
          <w:sz w:val="26"/>
          <w:szCs w:val="26"/>
          <w:u w:val="single"/>
        </w:rPr>
        <w:t>Teaching</w:t>
      </w:r>
      <w:r w:rsidRPr="00C055A1">
        <w:rPr>
          <w:rFonts w:ascii="Garamond" w:hAnsi="Garamond"/>
          <w:b/>
          <w:sz w:val="26"/>
          <w:szCs w:val="26"/>
          <w:u w:val="single"/>
        </w:rPr>
        <w:t>:</w:t>
      </w:r>
    </w:p>
    <w:p w14:paraId="5FB38432" w14:textId="40B5D54D" w:rsidR="00295F1F" w:rsidRDefault="00295F1F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</w:p>
    <w:p w14:paraId="46EDDDF2" w14:textId="5C1D4952" w:rsidR="00295F1F" w:rsidRPr="00C055A1" w:rsidRDefault="00295F1F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>
        <w:rPr>
          <w:rFonts w:ascii="Garamond" w:hAnsi="Garamond" w:cs="Times New Roman"/>
          <w:color w:val="000000"/>
          <w:sz w:val="26"/>
          <w:szCs w:val="26"/>
        </w:rPr>
        <w:t>Fall 2020</w:t>
      </w:r>
      <w:r>
        <w:rPr>
          <w:rFonts w:ascii="Garamond" w:hAnsi="Garamond" w:cs="Times New Roman"/>
          <w:color w:val="000000"/>
          <w:sz w:val="26"/>
          <w:szCs w:val="26"/>
        </w:rPr>
        <w:tab/>
      </w:r>
      <w:r>
        <w:rPr>
          <w:rFonts w:ascii="Garamond" w:hAnsi="Garamond" w:cs="Times New Roman"/>
          <w:color w:val="000000"/>
          <w:sz w:val="26"/>
          <w:szCs w:val="26"/>
        </w:rPr>
        <w:tab/>
        <w:t>Introduction to American Politics (Prof. Miller): Teaching Assistant</w:t>
      </w:r>
    </w:p>
    <w:p w14:paraId="27010589" w14:textId="1ED2D3BD" w:rsidR="003F7BA1" w:rsidRPr="00C055A1" w:rsidRDefault="00961365" w:rsidP="00C055A1">
      <w:pPr>
        <w:pStyle w:val="NoSpacing"/>
        <w:jc w:val="both"/>
        <w:rPr>
          <w:rFonts w:ascii="Garamond" w:hAnsi="Garamond" w:cs="Times New Roman"/>
          <w:color w:val="000000"/>
          <w:sz w:val="26"/>
          <w:szCs w:val="26"/>
        </w:rPr>
      </w:pPr>
      <w:r w:rsidRPr="00C055A1">
        <w:rPr>
          <w:rFonts w:ascii="Garamond" w:hAnsi="Garamond" w:cs="Times New Roman"/>
          <w:color w:val="000000"/>
          <w:sz w:val="26"/>
          <w:szCs w:val="26"/>
        </w:rPr>
        <w:t>_____________________________________________________________________</w:t>
      </w:r>
    </w:p>
    <w:p w14:paraId="2397C67B" w14:textId="343F72D1" w:rsidR="00521C08" w:rsidRPr="00C055A1" w:rsidRDefault="00D72CCF" w:rsidP="00C055A1">
      <w:pPr>
        <w:tabs>
          <w:tab w:val="left" w:pos="6465"/>
        </w:tabs>
        <w:jc w:val="both"/>
        <w:rPr>
          <w:rFonts w:ascii="Garamond" w:hAnsi="Garamond"/>
          <w:b/>
          <w:sz w:val="26"/>
          <w:szCs w:val="26"/>
          <w:u w:val="single"/>
        </w:rPr>
      </w:pPr>
      <w:r w:rsidRPr="00C055A1">
        <w:rPr>
          <w:rFonts w:ascii="Garamond" w:hAnsi="Garamond"/>
          <w:b/>
          <w:sz w:val="26"/>
          <w:szCs w:val="26"/>
          <w:u w:val="single"/>
        </w:rPr>
        <w:t xml:space="preserve">Academic </w:t>
      </w:r>
      <w:r w:rsidR="00387594" w:rsidRPr="00C055A1">
        <w:rPr>
          <w:rFonts w:ascii="Garamond" w:hAnsi="Garamond"/>
          <w:b/>
          <w:sz w:val="26"/>
          <w:szCs w:val="26"/>
          <w:u w:val="single"/>
        </w:rPr>
        <w:t>P</w:t>
      </w:r>
      <w:r w:rsidRPr="00C055A1">
        <w:rPr>
          <w:rFonts w:ascii="Garamond" w:hAnsi="Garamond"/>
          <w:b/>
          <w:sz w:val="26"/>
          <w:szCs w:val="26"/>
          <w:u w:val="single"/>
        </w:rPr>
        <w:t>rizes</w:t>
      </w:r>
      <w:r w:rsidR="00387594" w:rsidRPr="00C055A1">
        <w:rPr>
          <w:rFonts w:ascii="Garamond" w:hAnsi="Garamond"/>
          <w:b/>
          <w:sz w:val="26"/>
          <w:szCs w:val="26"/>
          <w:u w:val="single"/>
        </w:rPr>
        <w:t>, Fellowships</w:t>
      </w:r>
      <w:r w:rsidRPr="00C055A1">
        <w:rPr>
          <w:rFonts w:ascii="Garamond" w:hAnsi="Garamond"/>
          <w:b/>
          <w:sz w:val="26"/>
          <w:szCs w:val="26"/>
          <w:u w:val="single"/>
        </w:rPr>
        <w:t xml:space="preserve"> </w:t>
      </w:r>
      <w:r w:rsidR="00361254" w:rsidRPr="00C055A1">
        <w:rPr>
          <w:rFonts w:ascii="Garamond" w:hAnsi="Garamond"/>
          <w:b/>
          <w:sz w:val="26"/>
          <w:szCs w:val="26"/>
          <w:u w:val="single"/>
        </w:rPr>
        <w:t xml:space="preserve">and </w:t>
      </w:r>
      <w:r w:rsidR="00387594" w:rsidRPr="00C055A1">
        <w:rPr>
          <w:rFonts w:ascii="Garamond" w:hAnsi="Garamond"/>
          <w:b/>
          <w:sz w:val="26"/>
          <w:szCs w:val="26"/>
          <w:u w:val="single"/>
        </w:rPr>
        <w:t>Other R</w:t>
      </w:r>
      <w:r w:rsidR="00361254" w:rsidRPr="00C055A1">
        <w:rPr>
          <w:rFonts w:ascii="Garamond" w:hAnsi="Garamond"/>
          <w:b/>
          <w:sz w:val="26"/>
          <w:szCs w:val="26"/>
          <w:u w:val="single"/>
        </w:rPr>
        <w:t>ecognition</w:t>
      </w:r>
      <w:r w:rsidR="004D75DE" w:rsidRPr="00C055A1">
        <w:rPr>
          <w:rFonts w:ascii="Garamond" w:hAnsi="Garamond"/>
          <w:b/>
          <w:sz w:val="26"/>
          <w:szCs w:val="26"/>
          <w:u w:val="single"/>
        </w:rPr>
        <w:t>:</w:t>
      </w:r>
    </w:p>
    <w:p w14:paraId="01248476" w14:textId="77777777" w:rsidR="00D2206C" w:rsidRPr="00C055A1" w:rsidRDefault="00D2206C" w:rsidP="00C055A1">
      <w:pPr>
        <w:tabs>
          <w:tab w:val="left" w:pos="6465"/>
        </w:tabs>
        <w:jc w:val="both"/>
        <w:rPr>
          <w:rFonts w:ascii="Garamond" w:hAnsi="Garamond"/>
          <w:b/>
          <w:sz w:val="26"/>
          <w:szCs w:val="26"/>
          <w:u w:val="single"/>
        </w:rPr>
      </w:pPr>
    </w:p>
    <w:p w14:paraId="4283A346" w14:textId="3CA0B309" w:rsidR="00387594" w:rsidRPr="00C055A1" w:rsidRDefault="007E79C3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9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="00387594" w:rsidRPr="00C055A1">
        <w:rPr>
          <w:rFonts w:ascii="Garamond" w:hAnsi="Garamond"/>
          <w:sz w:val="26"/>
          <w:szCs w:val="26"/>
        </w:rPr>
        <w:t>Endeavour Foundation, summer fellowship</w:t>
      </w:r>
      <w:r w:rsidR="006F2915">
        <w:rPr>
          <w:rFonts w:ascii="Garamond" w:hAnsi="Garamond"/>
          <w:sz w:val="26"/>
          <w:szCs w:val="26"/>
        </w:rPr>
        <w:t>.</w:t>
      </w:r>
    </w:p>
    <w:p w14:paraId="65FC5B62" w14:textId="0E411D06" w:rsidR="00537D5B" w:rsidRPr="00C055A1" w:rsidRDefault="007E79C3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918</w:t>
      </w:r>
      <w:r w:rsidR="0099747A">
        <w:rPr>
          <w:rFonts w:ascii="Garamond" w:hAnsi="Garamond"/>
          <w:sz w:val="26"/>
          <w:szCs w:val="26"/>
        </w:rPr>
        <w:t xml:space="preserve"> – </w:t>
      </w:r>
      <w:r w:rsidRPr="00C055A1">
        <w:rPr>
          <w:rFonts w:ascii="Garamond" w:hAnsi="Garamond"/>
          <w:sz w:val="26"/>
          <w:szCs w:val="26"/>
        </w:rPr>
        <w:t>2019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="00387594" w:rsidRPr="00C055A1">
        <w:rPr>
          <w:rFonts w:ascii="Garamond" w:hAnsi="Garamond"/>
          <w:sz w:val="26"/>
          <w:szCs w:val="26"/>
        </w:rPr>
        <w:t xml:space="preserve">Columbia University, </w:t>
      </w:r>
      <w:r w:rsidR="00032099">
        <w:rPr>
          <w:rFonts w:ascii="Garamond" w:hAnsi="Garamond"/>
          <w:sz w:val="26"/>
          <w:szCs w:val="26"/>
        </w:rPr>
        <w:t>“</w:t>
      </w:r>
      <w:r w:rsidR="00537D5B" w:rsidRPr="00C055A1">
        <w:rPr>
          <w:rFonts w:ascii="Garamond" w:hAnsi="Garamond"/>
          <w:sz w:val="26"/>
          <w:szCs w:val="26"/>
        </w:rPr>
        <w:t>Edith C. Black Fellowship.</w:t>
      </w:r>
      <w:r w:rsidR="00032099">
        <w:rPr>
          <w:rFonts w:ascii="Garamond" w:hAnsi="Garamond"/>
          <w:sz w:val="26"/>
          <w:szCs w:val="26"/>
        </w:rPr>
        <w:t>”</w:t>
      </w:r>
    </w:p>
    <w:p w14:paraId="4EC2A855" w14:textId="26D58579" w:rsidR="002F2D54" w:rsidRPr="00C055A1" w:rsidRDefault="007E79C3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7</w:t>
      </w:r>
      <w:r w:rsidR="0099747A">
        <w:rPr>
          <w:rFonts w:ascii="Garamond" w:hAnsi="Garamond"/>
          <w:sz w:val="26"/>
          <w:szCs w:val="26"/>
        </w:rPr>
        <w:t xml:space="preserve"> – </w:t>
      </w:r>
      <w:r w:rsidRPr="00C055A1">
        <w:rPr>
          <w:rFonts w:ascii="Garamond" w:hAnsi="Garamond"/>
          <w:sz w:val="26"/>
          <w:szCs w:val="26"/>
        </w:rPr>
        <w:t>2022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="00961365" w:rsidRPr="00C055A1">
        <w:rPr>
          <w:rFonts w:ascii="Garamond" w:hAnsi="Garamond"/>
          <w:sz w:val="26"/>
          <w:szCs w:val="26"/>
        </w:rPr>
        <w:t>C</w:t>
      </w:r>
      <w:r w:rsidR="007D0910" w:rsidRPr="00C055A1">
        <w:rPr>
          <w:rFonts w:ascii="Garamond" w:hAnsi="Garamond"/>
          <w:sz w:val="26"/>
          <w:szCs w:val="26"/>
        </w:rPr>
        <w:t xml:space="preserve">olumbia University, </w:t>
      </w:r>
      <w:r w:rsidR="00032099">
        <w:rPr>
          <w:rFonts w:ascii="Garamond" w:hAnsi="Garamond"/>
          <w:sz w:val="26"/>
          <w:szCs w:val="26"/>
        </w:rPr>
        <w:t>“</w:t>
      </w:r>
      <w:r w:rsidR="007D0910" w:rsidRPr="00C055A1">
        <w:rPr>
          <w:rFonts w:ascii="Garamond" w:hAnsi="Garamond"/>
          <w:sz w:val="26"/>
          <w:szCs w:val="26"/>
        </w:rPr>
        <w:t>Dean’s Fellowship</w:t>
      </w:r>
      <w:r w:rsidR="00436C0B" w:rsidRPr="00C055A1">
        <w:rPr>
          <w:rFonts w:ascii="Garamond" w:hAnsi="Garamond"/>
          <w:sz w:val="26"/>
          <w:szCs w:val="26"/>
        </w:rPr>
        <w:t>.</w:t>
      </w:r>
      <w:r w:rsidR="00032099">
        <w:rPr>
          <w:rFonts w:ascii="Garamond" w:hAnsi="Garamond"/>
          <w:sz w:val="26"/>
          <w:szCs w:val="26"/>
        </w:rPr>
        <w:t>”</w:t>
      </w:r>
    </w:p>
    <w:p w14:paraId="536ADD60" w14:textId="4158313A" w:rsidR="00EC0BC4" w:rsidRPr="00C055A1" w:rsidRDefault="007E79C3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7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="00EC0BC4" w:rsidRPr="00C055A1">
        <w:rPr>
          <w:rFonts w:ascii="Garamond" w:hAnsi="Garamond"/>
          <w:sz w:val="26"/>
          <w:szCs w:val="26"/>
        </w:rPr>
        <w:t>UCL</w:t>
      </w:r>
      <w:r w:rsidR="002F2D54" w:rsidRPr="00C055A1">
        <w:rPr>
          <w:rFonts w:ascii="Garamond" w:hAnsi="Garamond"/>
          <w:sz w:val="26"/>
          <w:szCs w:val="26"/>
        </w:rPr>
        <w:t xml:space="preserve">, </w:t>
      </w:r>
      <w:r w:rsidR="002F2D54" w:rsidRPr="00C055A1">
        <w:rPr>
          <w:rFonts w:ascii="Garamond" w:hAnsi="Garamond"/>
          <w:color w:val="222222"/>
          <w:sz w:val="26"/>
          <w:szCs w:val="26"/>
          <w:shd w:val="clear" w:color="auto" w:fill="FFFFFF"/>
        </w:rPr>
        <w:t>Faculty of Social &amp; Historical Sciences</w:t>
      </w:r>
      <w:r w:rsidR="00EC0BC4" w:rsidRPr="00C055A1">
        <w:rPr>
          <w:rFonts w:ascii="Garamond" w:hAnsi="Garamond"/>
          <w:sz w:val="26"/>
          <w:szCs w:val="26"/>
        </w:rPr>
        <w:t xml:space="preserve"> Dean</w:t>
      </w:r>
      <w:r w:rsidR="00F4564B" w:rsidRPr="00C055A1">
        <w:rPr>
          <w:rFonts w:ascii="Garamond" w:hAnsi="Garamond"/>
          <w:sz w:val="26"/>
          <w:szCs w:val="26"/>
        </w:rPr>
        <w:t>’</w:t>
      </w:r>
      <w:r w:rsidR="00EC0BC4" w:rsidRPr="00C055A1">
        <w:rPr>
          <w:rFonts w:ascii="Garamond" w:hAnsi="Garamond"/>
          <w:sz w:val="26"/>
          <w:szCs w:val="26"/>
        </w:rPr>
        <w:t>s List</w:t>
      </w:r>
      <w:r w:rsidR="006F2915">
        <w:rPr>
          <w:rFonts w:ascii="Garamond" w:hAnsi="Garamond"/>
          <w:sz w:val="26"/>
          <w:szCs w:val="26"/>
        </w:rPr>
        <w:t>.</w:t>
      </w:r>
    </w:p>
    <w:p w14:paraId="6FB99095" w14:textId="01A561F1" w:rsidR="00D72CCF" w:rsidRPr="00C055A1" w:rsidRDefault="007E79C3" w:rsidP="00073D01">
      <w:pPr>
        <w:ind w:left="2160" w:hanging="2160"/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6</w:t>
      </w:r>
      <w:r w:rsidRPr="00C055A1">
        <w:rPr>
          <w:rFonts w:ascii="Garamond" w:hAnsi="Garamond"/>
          <w:sz w:val="26"/>
          <w:szCs w:val="26"/>
        </w:rPr>
        <w:tab/>
      </w:r>
      <w:r w:rsidR="00D72CCF" w:rsidRPr="00C055A1">
        <w:rPr>
          <w:rFonts w:ascii="Garamond" w:hAnsi="Garamond"/>
          <w:sz w:val="26"/>
          <w:szCs w:val="26"/>
        </w:rPr>
        <w:t xml:space="preserve">Queen Mary, </w:t>
      </w:r>
      <w:r w:rsidR="00032099">
        <w:rPr>
          <w:rFonts w:ascii="Garamond" w:hAnsi="Garamond"/>
          <w:sz w:val="26"/>
          <w:szCs w:val="26"/>
        </w:rPr>
        <w:t>“</w:t>
      </w:r>
      <w:r w:rsidR="006B5643" w:rsidRPr="00C055A1">
        <w:rPr>
          <w:rFonts w:ascii="Garamond" w:hAnsi="Garamond"/>
          <w:sz w:val="26"/>
          <w:szCs w:val="26"/>
        </w:rPr>
        <w:t>Principal</w:t>
      </w:r>
      <w:r w:rsidR="00D72CCF" w:rsidRPr="00C055A1">
        <w:rPr>
          <w:rFonts w:ascii="Garamond" w:hAnsi="Garamond"/>
          <w:sz w:val="26"/>
          <w:szCs w:val="26"/>
        </w:rPr>
        <w:t>’s Prize</w:t>
      </w:r>
      <w:r w:rsidR="00032099">
        <w:rPr>
          <w:rFonts w:ascii="Garamond" w:hAnsi="Garamond"/>
          <w:sz w:val="26"/>
          <w:szCs w:val="26"/>
        </w:rPr>
        <w:t>”</w:t>
      </w:r>
      <w:r w:rsidR="007D0910" w:rsidRPr="00C055A1">
        <w:rPr>
          <w:rFonts w:ascii="Garamond" w:hAnsi="Garamond"/>
          <w:sz w:val="26"/>
          <w:szCs w:val="26"/>
        </w:rPr>
        <w:t xml:space="preserve"> for</w:t>
      </w:r>
      <w:r w:rsidR="00073D01">
        <w:rPr>
          <w:rFonts w:ascii="Garamond" w:hAnsi="Garamond"/>
          <w:sz w:val="26"/>
          <w:szCs w:val="26"/>
        </w:rPr>
        <w:t xml:space="preserve"> </w:t>
      </w:r>
      <w:r w:rsidR="007D0910" w:rsidRPr="00C055A1">
        <w:rPr>
          <w:rFonts w:ascii="Garamond" w:hAnsi="Garamond"/>
          <w:sz w:val="26"/>
          <w:szCs w:val="26"/>
        </w:rPr>
        <w:t>academic achievement</w:t>
      </w:r>
      <w:r w:rsidR="006F2915">
        <w:rPr>
          <w:rFonts w:ascii="Garamond" w:hAnsi="Garamond"/>
          <w:sz w:val="26"/>
          <w:szCs w:val="26"/>
        </w:rPr>
        <w:t>.</w:t>
      </w:r>
    </w:p>
    <w:p w14:paraId="00F46816" w14:textId="3B49B4D0" w:rsidR="00E334B2" w:rsidRDefault="007E79C3" w:rsidP="00E334B2">
      <w:pPr>
        <w:ind w:left="1440" w:hanging="1440"/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6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/>
          <w:sz w:val="26"/>
          <w:szCs w:val="26"/>
        </w:rPr>
        <w:tab/>
      </w:r>
      <w:r w:rsidR="00361254" w:rsidRPr="00C055A1">
        <w:rPr>
          <w:rFonts w:ascii="Garamond" w:hAnsi="Garamond"/>
          <w:sz w:val="26"/>
          <w:szCs w:val="26"/>
        </w:rPr>
        <w:t xml:space="preserve">Undergraduate dissertation </w:t>
      </w:r>
      <w:r w:rsidR="007D0910" w:rsidRPr="00C055A1">
        <w:rPr>
          <w:rFonts w:ascii="Garamond" w:hAnsi="Garamond"/>
          <w:sz w:val="26"/>
          <w:szCs w:val="26"/>
        </w:rPr>
        <w:t>nominated for</w:t>
      </w:r>
      <w:r w:rsidR="00361254" w:rsidRPr="00C055A1">
        <w:rPr>
          <w:rFonts w:ascii="Garamond" w:hAnsi="Garamond"/>
          <w:sz w:val="26"/>
          <w:szCs w:val="26"/>
        </w:rPr>
        <w:t xml:space="preserve"> History of</w:t>
      </w:r>
      <w:r w:rsidRPr="00C055A1">
        <w:rPr>
          <w:rFonts w:ascii="Garamond" w:hAnsi="Garamond"/>
          <w:sz w:val="26"/>
          <w:szCs w:val="26"/>
        </w:rPr>
        <w:t xml:space="preserve"> </w:t>
      </w:r>
      <w:r w:rsidR="00361254" w:rsidRPr="00C055A1">
        <w:rPr>
          <w:rFonts w:ascii="Garamond" w:hAnsi="Garamond"/>
          <w:sz w:val="26"/>
          <w:szCs w:val="26"/>
        </w:rPr>
        <w:t xml:space="preserve">Parliament </w:t>
      </w:r>
      <w:r w:rsidRPr="00C055A1">
        <w:rPr>
          <w:rFonts w:ascii="Garamond" w:hAnsi="Garamond"/>
          <w:sz w:val="26"/>
          <w:szCs w:val="26"/>
        </w:rPr>
        <w:tab/>
      </w:r>
      <w:r w:rsidR="00361254" w:rsidRPr="00C055A1">
        <w:rPr>
          <w:rFonts w:ascii="Garamond" w:hAnsi="Garamond"/>
          <w:sz w:val="26"/>
          <w:szCs w:val="26"/>
        </w:rPr>
        <w:t xml:space="preserve">Trust </w:t>
      </w:r>
      <w:r w:rsidR="007D0910" w:rsidRPr="00C055A1">
        <w:rPr>
          <w:rFonts w:ascii="Garamond" w:hAnsi="Garamond"/>
          <w:sz w:val="26"/>
          <w:szCs w:val="26"/>
        </w:rPr>
        <w:t>prize</w:t>
      </w:r>
      <w:r w:rsidR="00361254" w:rsidRPr="00C055A1">
        <w:rPr>
          <w:rFonts w:ascii="Garamond" w:hAnsi="Garamond"/>
          <w:sz w:val="26"/>
          <w:szCs w:val="26"/>
        </w:rPr>
        <w:t>.</w:t>
      </w:r>
    </w:p>
    <w:p w14:paraId="4BD38876" w14:textId="60787601" w:rsidR="005216E0" w:rsidRPr="00C055A1" w:rsidRDefault="005216E0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_____________________________________________________________________</w:t>
      </w:r>
    </w:p>
    <w:p w14:paraId="7035D83C" w14:textId="77777777" w:rsidR="008B478B" w:rsidRDefault="008B478B" w:rsidP="00C055A1">
      <w:pPr>
        <w:jc w:val="both"/>
        <w:rPr>
          <w:rFonts w:ascii="Garamond" w:hAnsi="Garamond"/>
          <w:b/>
          <w:bCs/>
          <w:sz w:val="26"/>
          <w:szCs w:val="26"/>
          <w:u w:val="single"/>
        </w:rPr>
      </w:pPr>
    </w:p>
    <w:p w14:paraId="506873F0" w14:textId="77777777" w:rsidR="008B478B" w:rsidRDefault="008B478B" w:rsidP="00C055A1">
      <w:pPr>
        <w:jc w:val="both"/>
        <w:rPr>
          <w:rFonts w:ascii="Garamond" w:hAnsi="Garamond"/>
          <w:b/>
          <w:bCs/>
          <w:sz w:val="26"/>
          <w:szCs w:val="26"/>
          <w:u w:val="single"/>
        </w:rPr>
      </w:pPr>
    </w:p>
    <w:p w14:paraId="6EA4E026" w14:textId="67B61C4C" w:rsidR="00CA6D9D" w:rsidRPr="00C055A1" w:rsidRDefault="00CA6D9D" w:rsidP="00C055A1">
      <w:pPr>
        <w:jc w:val="both"/>
        <w:rPr>
          <w:rFonts w:ascii="Garamond" w:hAnsi="Garamond"/>
          <w:b/>
          <w:bCs/>
          <w:sz w:val="26"/>
          <w:szCs w:val="26"/>
          <w:u w:val="single"/>
        </w:rPr>
      </w:pPr>
      <w:r w:rsidRPr="00C055A1">
        <w:rPr>
          <w:rFonts w:ascii="Garamond" w:hAnsi="Garamond"/>
          <w:b/>
          <w:bCs/>
          <w:sz w:val="26"/>
          <w:szCs w:val="26"/>
          <w:u w:val="single"/>
        </w:rPr>
        <w:lastRenderedPageBreak/>
        <w:t>Professional Memberships</w:t>
      </w:r>
      <w:r w:rsidR="000D56A7" w:rsidRPr="00C055A1">
        <w:rPr>
          <w:rFonts w:ascii="Garamond" w:hAnsi="Garamond"/>
          <w:b/>
          <w:bCs/>
          <w:sz w:val="26"/>
          <w:szCs w:val="26"/>
          <w:u w:val="single"/>
        </w:rPr>
        <w:t>:</w:t>
      </w:r>
    </w:p>
    <w:p w14:paraId="2989F30A" w14:textId="77777777" w:rsidR="0090463D" w:rsidRPr="00C055A1" w:rsidRDefault="0090463D" w:rsidP="00C055A1">
      <w:pPr>
        <w:jc w:val="both"/>
        <w:rPr>
          <w:rFonts w:ascii="Garamond" w:hAnsi="Garamond"/>
          <w:b/>
          <w:bCs/>
          <w:sz w:val="26"/>
          <w:szCs w:val="26"/>
          <w:u w:val="single"/>
        </w:rPr>
      </w:pPr>
    </w:p>
    <w:p w14:paraId="50077D70" w14:textId="4B21C764" w:rsidR="00CA6D9D" w:rsidRPr="00C055A1" w:rsidRDefault="00CA6D9D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 xml:space="preserve">American Political Science Association. </w:t>
      </w:r>
    </w:p>
    <w:p w14:paraId="69EB2E0D" w14:textId="062872BB" w:rsidR="00CA6D9D" w:rsidRDefault="00CA6D9D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Association for Political Theory</w:t>
      </w:r>
      <w:r w:rsidR="00C055A1">
        <w:rPr>
          <w:rFonts w:ascii="Garamond" w:hAnsi="Garamond"/>
          <w:sz w:val="26"/>
          <w:szCs w:val="26"/>
        </w:rPr>
        <w:t>.</w:t>
      </w:r>
    </w:p>
    <w:p w14:paraId="04F3559F" w14:textId="37099F26" w:rsidR="00C055A1" w:rsidRPr="00C055A1" w:rsidRDefault="00C055A1" w:rsidP="00C055A1">
      <w:pPr>
        <w:jc w:val="both"/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>American Society for Political and Legal Philosophy</w:t>
      </w:r>
    </w:p>
    <w:p w14:paraId="08B3989B" w14:textId="34B3EA7C" w:rsidR="00CA7509" w:rsidRPr="00C055A1" w:rsidRDefault="00CA7509" w:rsidP="00C055A1">
      <w:pPr>
        <w:pBdr>
          <w:bottom w:val="single" w:sz="12" w:space="1" w:color="auto"/>
        </w:pBdr>
        <w:jc w:val="both"/>
        <w:rPr>
          <w:rFonts w:ascii="Garamond" w:hAnsi="Garamond"/>
          <w:sz w:val="26"/>
          <w:szCs w:val="26"/>
        </w:rPr>
      </w:pPr>
    </w:p>
    <w:p w14:paraId="1E4A7C98" w14:textId="3DA7EC81" w:rsidR="00CA7509" w:rsidRPr="00C055A1" w:rsidRDefault="008F268A" w:rsidP="00C055A1">
      <w:pPr>
        <w:jc w:val="both"/>
        <w:rPr>
          <w:rFonts w:ascii="Garamond" w:hAnsi="Garamond"/>
          <w:b/>
          <w:bCs/>
          <w:sz w:val="26"/>
          <w:szCs w:val="26"/>
          <w:u w:val="single"/>
        </w:rPr>
      </w:pPr>
      <w:r w:rsidRPr="00C055A1">
        <w:rPr>
          <w:rFonts w:ascii="Garamond" w:hAnsi="Garamond"/>
          <w:b/>
          <w:bCs/>
          <w:sz w:val="26"/>
          <w:szCs w:val="26"/>
          <w:u w:val="single"/>
        </w:rPr>
        <w:t>Departmental, University, and Professional Service</w:t>
      </w:r>
      <w:r w:rsidR="000D56A7" w:rsidRPr="00C055A1">
        <w:rPr>
          <w:rFonts w:ascii="Garamond" w:hAnsi="Garamond"/>
          <w:b/>
          <w:bCs/>
          <w:sz w:val="26"/>
          <w:szCs w:val="26"/>
          <w:u w:val="single"/>
        </w:rPr>
        <w:t>:</w:t>
      </w:r>
    </w:p>
    <w:p w14:paraId="2A1F3BFE" w14:textId="77777777" w:rsidR="007C60A5" w:rsidRPr="00C055A1" w:rsidRDefault="007C60A5" w:rsidP="00C055A1">
      <w:pPr>
        <w:jc w:val="both"/>
        <w:rPr>
          <w:rFonts w:ascii="Garamond" w:hAnsi="Garamond"/>
          <w:sz w:val="26"/>
          <w:szCs w:val="26"/>
        </w:rPr>
      </w:pPr>
    </w:p>
    <w:p w14:paraId="15BAE258" w14:textId="3B640FBA" w:rsidR="00BE7C27" w:rsidRPr="00C055A1" w:rsidRDefault="00BE7C27" w:rsidP="00C055A1">
      <w:pPr>
        <w:ind w:left="2160" w:hanging="2160"/>
        <w:jc w:val="both"/>
        <w:rPr>
          <w:rFonts w:ascii="Garamond" w:hAnsi="Garamond" w:cs="Arial"/>
          <w:color w:val="222222"/>
          <w:sz w:val="26"/>
          <w:szCs w:val="26"/>
          <w:shd w:val="clear" w:color="auto" w:fill="FFFFFF"/>
        </w:rPr>
      </w:pPr>
      <w:r w:rsidRPr="00C055A1">
        <w:rPr>
          <w:rFonts w:ascii="Garamond" w:hAnsi="Garamond"/>
          <w:sz w:val="26"/>
          <w:szCs w:val="26"/>
        </w:rPr>
        <w:t>2021</w:t>
      </w:r>
      <w:r w:rsidRPr="00C055A1">
        <w:rPr>
          <w:rFonts w:ascii="Garamond" w:hAnsi="Garamond"/>
          <w:sz w:val="26"/>
          <w:szCs w:val="26"/>
        </w:rPr>
        <w:tab/>
        <w:t>Rapporteur for the Columbia University</w:t>
      </w:r>
      <w:r w:rsidRPr="00C055A1">
        <w:rPr>
          <w:rFonts w:ascii="Garamond" w:hAnsi="Garamond"/>
          <w:b/>
          <w:bCs/>
          <w:sz w:val="26"/>
          <w:szCs w:val="26"/>
        </w:rPr>
        <w:t xml:space="preserve"> </w:t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Seminar on Studies in Political and Social Thought</w:t>
      </w:r>
    </w:p>
    <w:p w14:paraId="1A4833A2" w14:textId="51A61F6E" w:rsidR="008F268A" w:rsidRPr="00C055A1" w:rsidRDefault="00BE7C27" w:rsidP="00C055A1">
      <w:pPr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2020 </w:t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ab/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ab/>
      </w:r>
      <w:r w:rsidR="00952EA8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ab/>
      </w:r>
      <w:r w:rsidR="008F268A" w:rsidRPr="00C055A1">
        <w:rPr>
          <w:rFonts w:ascii="Garamond" w:hAnsi="Garamond"/>
          <w:sz w:val="26"/>
          <w:szCs w:val="26"/>
        </w:rPr>
        <w:t xml:space="preserve">Manuscript reviewer, </w:t>
      </w:r>
      <w:r w:rsidR="00CA7509" w:rsidRPr="00C055A1">
        <w:rPr>
          <w:rFonts w:ascii="Garamond" w:hAnsi="Garamond"/>
          <w:i/>
          <w:iCs/>
          <w:sz w:val="26"/>
          <w:szCs w:val="26"/>
        </w:rPr>
        <w:t>Constellations</w:t>
      </w:r>
      <w:r w:rsidR="008F268A" w:rsidRPr="00C055A1">
        <w:rPr>
          <w:rFonts w:ascii="Garamond" w:hAnsi="Garamond"/>
          <w:sz w:val="26"/>
          <w:szCs w:val="26"/>
        </w:rPr>
        <w:t xml:space="preserve"> </w:t>
      </w:r>
    </w:p>
    <w:p w14:paraId="41AFA7BA" w14:textId="771A02F0" w:rsidR="00BE7C27" w:rsidRPr="00C055A1" w:rsidRDefault="00BE7C27" w:rsidP="00C055A1">
      <w:pPr>
        <w:ind w:left="2160" w:hanging="2160"/>
        <w:jc w:val="both"/>
        <w:rPr>
          <w:rFonts w:ascii="Garamond" w:hAnsi="Garamond"/>
          <w:sz w:val="26"/>
          <w:szCs w:val="26"/>
        </w:rPr>
      </w:pPr>
      <w:r w:rsidRPr="00C055A1">
        <w:rPr>
          <w:rFonts w:ascii="Garamond" w:hAnsi="Garamond"/>
          <w:sz w:val="26"/>
          <w:szCs w:val="26"/>
        </w:rPr>
        <w:t>2019</w:t>
      </w:r>
      <w:r w:rsidRPr="00C055A1">
        <w:rPr>
          <w:rFonts w:ascii="Garamond" w:hAnsi="Garamond"/>
          <w:sz w:val="26"/>
          <w:szCs w:val="26"/>
        </w:rPr>
        <w:tab/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Organizing Committee for the Columbia Graduate Conference in Political Thought</w:t>
      </w:r>
    </w:p>
    <w:p w14:paraId="35290B29" w14:textId="01912CD4" w:rsidR="000D56A7" w:rsidRPr="00C055A1" w:rsidRDefault="00BE7C27" w:rsidP="00C055A1">
      <w:pPr>
        <w:ind w:left="2160" w:hanging="2160"/>
        <w:rPr>
          <w:rFonts w:ascii="Garamond" w:hAnsi="Garamond" w:cs="Arial"/>
          <w:color w:val="222222"/>
          <w:sz w:val="26"/>
          <w:szCs w:val="26"/>
          <w:shd w:val="clear" w:color="auto" w:fill="FFFFFF"/>
        </w:rPr>
      </w:pP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2018</w:t>
      </w:r>
      <w:r w:rsidR="0099747A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 – </w:t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2019</w:t>
      </w:r>
      <w:r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ab/>
      </w:r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Discussant for </w:t>
      </w:r>
      <w:proofErr w:type="spellStart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Unur</w:t>
      </w:r>
      <w:proofErr w:type="spellEnd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Ulas</w:t>
      </w:r>
      <w:proofErr w:type="spellEnd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 </w:t>
      </w:r>
      <w:proofErr w:type="spellStart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Ince</w:t>
      </w:r>
      <w:proofErr w:type="spellEnd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 and Adrian </w:t>
      </w:r>
      <w:proofErr w:type="spellStart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Blau</w:t>
      </w:r>
      <w:proofErr w:type="spellEnd"/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, Columbia Workshop </w:t>
      </w:r>
      <w:r w:rsidR="00952EA8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>i</w:t>
      </w:r>
      <w:r w:rsidR="000D56A7" w:rsidRPr="00C055A1">
        <w:rPr>
          <w:rFonts w:ascii="Garamond" w:hAnsi="Garamond" w:cs="Arial"/>
          <w:color w:val="222222"/>
          <w:sz w:val="26"/>
          <w:szCs w:val="26"/>
          <w:shd w:val="clear" w:color="auto" w:fill="FFFFFF"/>
        </w:rPr>
        <w:t xml:space="preserve">n Political Thought </w:t>
      </w:r>
    </w:p>
    <w:p w14:paraId="2F64E339" w14:textId="77777777" w:rsidR="007538F2" w:rsidRPr="00C055A1" w:rsidRDefault="007538F2" w:rsidP="007538F2">
      <w:pPr>
        <w:pBdr>
          <w:bottom w:val="single" w:sz="12" w:space="1" w:color="auto"/>
        </w:pBdr>
        <w:jc w:val="both"/>
        <w:rPr>
          <w:rFonts w:ascii="Garamond" w:hAnsi="Garamond"/>
          <w:sz w:val="26"/>
          <w:szCs w:val="26"/>
        </w:rPr>
      </w:pPr>
    </w:p>
    <w:p w14:paraId="4D84D331" w14:textId="2492B583" w:rsidR="000D56A7" w:rsidRPr="00CA6D9D" w:rsidRDefault="000D56A7" w:rsidP="00FF5C38">
      <w:pPr>
        <w:rPr>
          <w:rFonts w:ascii="Garamond" w:hAnsi="Garamond"/>
          <w:sz w:val="25"/>
          <w:szCs w:val="25"/>
        </w:rPr>
      </w:pPr>
    </w:p>
    <w:sectPr w:rsidR="000D56A7" w:rsidRPr="00CA6D9D" w:rsidSect="002C11CF">
      <w:footerReference w:type="default" r:id="rId8"/>
      <w:headerReference w:type="first" r:id="rId9"/>
      <w:type w:val="continuous"/>
      <w:pgSz w:w="11906" w:h="16838"/>
      <w:pgMar w:top="1440" w:right="1440" w:bottom="1440" w:left="1440" w:header="708" w:footer="708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7A195" w14:textId="77777777" w:rsidR="00053C74" w:rsidRDefault="00053C74" w:rsidP="00435408">
      <w:r>
        <w:separator/>
      </w:r>
    </w:p>
  </w:endnote>
  <w:endnote w:type="continuationSeparator" w:id="0">
    <w:p w14:paraId="0BD1FFFC" w14:textId="77777777" w:rsidR="00053C74" w:rsidRDefault="00053C74" w:rsidP="00435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F690C" w14:textId="34C8284F" w:rsidR="00CD1620" w:rsidRPr="00CD1620" w:rsidRDefault="00CD1620" w:rsidP="00CD1620">
    <w:pPr>
      <w:rPr>
        <w:rFonts w:ascii="Arial" w:hAnsi="Arial" w:cs="Arial"/>
      </w:rPr>
    </w:pPr>
  </w:p>
  <w:p w14:paraId="6ADDB70A" w14:textId="77777777" w:rsidR="00CD1620" w:rsidRPr="00CD1620" w:rsidRDefault="00CD1620" w:rsidP="00CD1620"/>
  <w:p w14:paraId="74DED3C7" w14:textId="3F12395D" w:rsidR="0064609B" w:rsidRDefault="0064609B" w:rsidP="00CD162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CC0E6" w14:textId="77777777" w:rsidR="00053C74" w:rsidRDefault="00053C74" w:rsidP="00435408">
      <w:r>
        <w:separator/>
      </w:r>
    </w:p>
  </w:footnote>
  <w:footnote w:type="continuationSeparator" w:id="0">
    <w:p w14:paraId="11D95FAB" w14:textId="77777777" w:rsidR="00053C74" w:rsidRDefault="00053C74" w:rsidP="004354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F7B71" w14:textId="77777777" w:rsidR="002C11CF" w:rsidRPr="0022387A" w:rsidRDefault="002C11CF" w:rsidP="002C11CF">
    <w:pPr>
      <w:pStyle w:val="Header"/>
      <w:rPr>
        <w:rFonts w:ascii="Garamond" w:hAnsi="Garamond"/>
        <w:b/>
        <w:sz w:val="32"/>
        <w:szCs w:val="32"/>
      </w:rPr>
    </w:pPr>
    <w:r w:rsidRPr="0022387A">
      <w:rPr>
        <w:rFonts w:ascii="Garamond" w:hAnsi="Garamond"/>
        <w:b/>
        <w:noProof/>
        <w:sz w:val="32"/>
        <w:szCs w:val="32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CF6622" wp14:editId="088DF627">
              <wp:simplePos x="0" y="0"/>
              <wp:positionH relativeFrom="column">
                <wp:posOffset>3251200</wp:posOffset>
              </wp:positionH>
              <wp:positionV relativeFrom="paragraph">
                <wp:posOffset>-106680</wp:posOffset>
              </wp:positionV>
              <wp:extent cx="3086100" cy="68834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8610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B822E5" w14:textId="77777777" w:rsidR="002C11CF" w:rsidRDefault="002C11CF" w:rsidP="002C11CF">
                          <w:r w:rsidRPr="00CD1620">
                            <w:t>nhf2109@columbia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DCF66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6pt;margin-top:-8.4pt;width:243pt;height:54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" filled="f" stroked="f">
              <v:textbox>
                <w:txbxContent>
                  <w:p w14:paraId="34B822E5" w14:textId="77777777" w:rsidR="002C11CF" w:rsidRDefault="002C11CF" w:rsidP="002C11CF">
                    <w:r w:rsidRPr="00CD1620">
                      <w:t>nhf2109@columbia.edu</w:t>
                    </w:r>
                  </w:p>
                </w:txbxContent>
              </v:textbox>
            </v:shape>
          </w:pict>
        </mc:Fallback>
      </mc:AlternateContent>
    </w:r>
    <w:r w:rsidRPr="0022387A">
      <w:rPr>
        <w:rFonts w:ascii="Garamond" w:hAnsi="Garamond"/>
        <w:b/>
        <w:sz w:val="32"/>
        <w:szCs w:val="32"/>
      </w:rPr>
      <w:t>CV - Nathan Hillel Feldman</w:t>
    </w:r>
  </w:p>
  <w:p w14:paraId="03F3BF90" w14:textId="77777777" w:rsidR="002C11CF" w:rsidRDefault="002C1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1820F2"/>
    <w:multiLevelType w:val="hybridMultilevel"/>
    <w:tmpl w:val="80525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708E"/>
    <w:multiLevelType w:val="hybridMultilevel"/>
    <w:tmpl w:val="31B437E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39214B5"/>
    <w:multiLevelType w:val="hybridMultilevel"/>
    <w:tmpl w:val="F93C1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81D3A"/>
    <w:multiLevelType w:val="hybridMultilevel"/>
    <w:tmpl w:val="40AEA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39"/>
    <w:multiLevelType w:val="hybridMultilevel"/>
    <w:tmpl w:val="080C2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85884"/>
    <w:multiLevelType w:val="hybridMultilevel"/>
    <w:tmpl w:val="C2387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B21517"/>
    <w:multiLevelType w:val="hybridMultilevel"/>
    <w:tmpl w:val="9FD8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8869AB"/>
    <w:multiLevelType w:val="hybridMultilevel"/>
    <w:tmpl w:val="B4C69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C50FB"/>
    <w:multiLevelType w:val="hybridMultilevel"/>
    <w:tmpl w:val="EA4E3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C4CE2"/>
    <w:multiLevelType w:val="hybridMultilevel"/>
    <w:tmpl w:val="C47C4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311C9"/>
    <w:multiLevelType w:val="hybridMultilevel"/>
    <w:tmpl w:val="767AB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00834"/>
    <w:multiLevelType w:val="hybridMultilevel"/>
    <w:tmpl w:val="C0365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052F9"/>
    <w:multiLevelType w:val="hybridMultilevel"/>
    <w:tmpl w:val="9CC6F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463FA"/>
    <w:multiLevelType w:val="hybridMultilevel"/>
    <w:tmpl w:val="EAC07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31C83"/>
    <w:multiLevelType w:val="hybridMultilevel"/>
    <w:tmpl w:val="EE140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F1E12"/>
    <w:multiLevelType w:val="hybridMultilevel"/>
    <w:tmpl w:val="AFE6A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135E1"/>
    <w:multiLevelType w:val="hybridMultilevel"/>
    <w:tmpl w:val="F9E2D676"/>
    <w:lvl w:ilvl="0" w:tplc="CC2A16A4">
      <w:start w:val="201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C37FB"/>
    <w:multiLevelType w:val="hybridMultilevel"/>
    <w:tmpl w:val="BE08CCCC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3D121AE6"/>
    <w:multiLevelType w:val="hybridMultilevel"/>
    <w:tmpl w:val="2C508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A5832"/>
    <w:multiLevelType w:val="hybridMultilevel"/>
    <w:tmpl w:val="5D5CF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B37FBA"/>
    <w:multiLevelType w:val="hybridMultilevel"/>
    <w:tmpl w:val="A6CA0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E57F12"/>
    <w:multiLevelType w:val="hybridMultilevel"/>
    <w:tmpl w:val="3A1C9D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A602F4"/>
    <w:multiLevelType w:val="hybridMultilevel"/>
    <w:tmpl w:val="11AE8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36A2F"/>
    <w:multiLevelType w:val="hybridMultilevel"/>
    <w:tmpl w:val="FFBEA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36DDF"/>
    <w:multiLevelType w:val="hybridMultilevel"/>
    <w:tmpl w:val="9EDE1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A30D0"/>
    <w:multiLevelType w:val="hybridMultilevel"/>
    <w:tmpl w:val="B5C00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F3862"/>
    <w:multiLevelType w:val="hybridMultilevel"/>
    <w:tmpl w:val="7F5675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E21B57"/>
    <w:multiLevelType w:val="hybridMultilevel"/>
    <w:tmpl w:val="60A892EA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72207437"/>
    <w:multiLevelType w:val="hybridMultilevel"/>
    <w:tmpl w:val="D508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394B1C"/>
    <w:multiLevelType w:val="hybridMultilevel"/>
    <w:tmpl w:val="7A94D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DC1D31"/>
    <w:multiLevelType w:val="hybridMultilevel"/>
    <w:tmpl w:val="CDEA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30"/>
  </w:num>
  <w:num w:numId="4">
    <w:abstractNumId w:val="23"/>
  </w:num>
  <w:num w:numId="5">
    <w:abstractNumId w:val="25"/>
  </w:num>
  <w:num w:numId="6">
    <w:abstractNumId w:val="2"/>
  </w:num>
  <w:num w:numId="7">
    <w:abstractNumId w:val="4"/>
  </w:num>
  <w:num w:numId="8">
    <w:abstractNumId w:val="19"/>
  </w:num>
  <w:num w:numId="9">
    <w:abstractNumId w:val="18"/>
  </w:num>
  <w:num w:numId="10">
    <w:abstractNumId w:val="8"/>
  </w:num>
  <w:num w:numId="11">
    <w:abstractNumId w:val="14"/>
  </w:num>
  <w:num w:numId="12">
    <w:abstractNumId w:val="28"/>
  </w:num>
  <w:num w:numId="13">
    <w:abstractNumId w:val="11"/>
  </w:num>
  <w:num w:numId="14">
    <w:abstractNumId w:val="29"/>
  </w:num>
  <w:num w:numId="15">
    <w:abstractNumId w:val="6"/>
  </w:num>
  <w:num w:numId="16">
    <w:abstractNumId w:val="0"/>
  </w:num>
  <w:num w:numId="17">
    <w:abstractNumId w:val="11"/>
  </w:num>
  <w:num w:numId="18">
    <w:abstractNumId w:val="18"/>
  </w:num>
  <w:num w:numId="19">
    <w:abstractNumId w:val="14"/>
  </w:num>
  <w:num w:numId="20">
    <w:abstractNumId w:val="21"/>
  </w:num>
  <w:num w:numId="21">
    <w:abstractNumId w:val="28"/>
  </w:num>
  <w:num w:numId="22">
    <w:abstractNumId w:val="31"/>
  </w:num>
  <w:num w:numId="23">
    <w:abstractNumId w:val="10"/>
  </w:num>
  <w:num w:numId="24">
    <w:abstractNumId w:val="16"/>
  </w:num>
  <w:num w:numId="25">
    <w:abstractNumId w:val="17"/>
  </w:num>
  <w:num w:numId="26">
    <w:abstractNumId w:val="3"/>
  </w:num>
  <w:num w:numId="27">
    <w:abstractNumId w:val="26"/>
  </w:num>
  <w:num w:numId="28">
    <w:abstractNumId w:val="12"/>
  </w:num>
  <w:num w:numId="29">
    <w:abstractNumId w:val="24"/>
  </w:num>
  <w:num w:numId="30">
    <w:abstractNumId w:val="15"/>
  </w:num>
  <w:num w:numId="31">
    <w:abstractNumId w:val="9"/>
  </w:num>
  <w:num w:numId="32">
    <w:abstractNumId w:val="13"/>
  </w:num>
  <w:num w:numId="33">
    <w:abstractNumId w:val="27"/>
  </w:num>
  <w:num w:numId="34">
    <w:abstractNumId w:val="7"/>
  </w:num>
  <w:num w:numId="35">
    <w:abstractNumId w:val="22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MTQ0tTA2sDQ3NDZS0lEKTi0uzszPAykwNK0FAFeE5bctAAAA"/>
  </w:docVars>
  <w:rsids>
    <w:rsidRoot w:val="00B32168"/>
    <w:rsid w:val="00005589"/>
    <w:rsid w:val="00012FC0"/>
    <w:rsid w:val="000169A2"/>
    <w:rsid w:val="00020702"/>
    <w:rsid w:val="00022517"/>
    <w:rsid w:val="00023D67"/>
    <w:rsid w:val="000251A2"/>
    <w:rsid w:val="000303B6"/>
    <w:rsid w:val="00031539"/>
    <w:rsid w:val="00032099"/>
    <w:rsid w:val="00032D51"/>
    <w:rsid w:val="00032DCE"/>
    <w:rsid w:val="00032F03"/>
    <w:rsid w:val="00033D78"/>
    <w:rsid w:val="00037A0A"/>
    <w:rsid w:val="0004503D"/>
    <w:rsid w:val="00045958"/>
    <w:rsid w:val="00045D5F"/>
    <w:rsid w:val="00051F9E"/>
    <w:rsid w:val="00053C74"/>
    <w:rsid w:val="000668C6"/>
    <w:rsid w:val="00073D01"/>
    <w:rsid w:val="00075377"/>
    <w:rsid w:val="00080F97"/>
    <w:rsid w:val="00083CF9"/>
    <w:rsid w:val="00092A58"/>
    <w:rsid w:val="00093395"/>
    <w:rsid w:val="000937AB"/>
    <w:rsid w:val="00095DBD"/>
    <w:rsid w:val="00096E78"/>
    <w:rsid w:val="000A0776"/>
    <w:rsid w:val="000A2B78"/>
    <w:rsid w:val="000A560C"/>
    <w:rsid w:val="000A7E2B"/>
    <w:rsid w:val="000B609F"/>
    <w:rsid w:val="000C4B70"/>
    <w:rsid w:val="000C5C71"/>
    <w:rsid w:val="000D038D"/>
    <w:rsid w:val="000D3367"/>
    <w:rsid w:val="000D4BB7"/>
    <w:rsid w:val="000D56A7"/>
    <w:rsid w:val="000D67E5"/>
    <w:rsid w:val="000E05DF"/>
    <w:rsid w:val="000E14C5"/>
    <w:rsid w:val="000E1FB9"/>
    <w:rsid w:val="000F1C28"/>
    <w:rsid w:val="000F3F3D"/>
    <w:rsid w:val="000F6692"/>
    <w:rsid w:val="000F7D70"/>
    <w:rsid w:val="00101C00"/>
    <w:rsid w:val="00103E1E"/>
    <w:rsid w:val="00105AF0"/>
    <w:rsid w:val="00111429"/>
    <w:rsid w:val="00111D20"/>
    <w:rsid w:val="0014024F"/>
    <w:rsid w:val="00140867"/>
    <w:rsid w:val="0014336B"/>
    <w:rsid w:val="00145613"/>
    <w:rsid w:val="001503FD"/>
    <w:rsid w:val="0015170D"/>
    <w:rsid w:val="00152A26"/>
    <w:rsid w:val="00152BDA"/>
    <w:rsid w:val="00152C9B"/>
    <w:rsid w:val="00152CB2"/>
    <w:rsid w:val="00153D8F"/>
    <w:rsid w:val="00156026"/>
    <w:rsid w:val="001633B7"/>
    <w:rsid w:val="00164934"/>
    <w:rsid w:val="00164C43"/>
    <w:rsid w:val="0016704C"/>
    <w:rsid w:val="001721D1"/>
    <w:rsid w:val="00172855"/>
    <w:rsid w:val="00174BDA"/>
    <w:rsid w:val="0018165A"/>
    <w:rsid w:val="00187EDD"/>
    <w:rsid w:val="00194953"/>
    <w:rsid w:val="001A2EFC"/>
    <w:rsid w:val="001A31F5"/>
    <w:rsid w:val="001A4F32"/>
    <w:rsid w:val="001A6EA5"/>
    <w:rsid w:val="001B4064"/>
    <w:rsid w:val="001B4ECE"/>
    <w:rsid w:val="001B56EB"/>
    <w:rsid w:val="001B77DF"/>
    <w:rsid w:val="001C08FB"/>
    <w:rsid w:val="001C55BA"/>
    <w:rsid w:val="001C6FBB"/>
    <w:rsid w:val="001D1C23"/>
    <w:rsid w:val="001D20CE"/>
    <w:rsid w:val="001D462C"/>
    <w:rsid w:val="001D5CAE"/>
    <w:rsid w:val="001D7033"/>
    <w:rsid w:val="001E0452"/>
    <w:rsid w:val="001E32D4"/>
    <w:rsid w:val="001E3D48"/>
    <w:rsid w:val="001E7B73"/>
    <w:rsid w:val="001F2536"/>
    <w:rsid w:val="001F341D"/>
    <w:rsid w:val="001F34A7"/>
    <w:rsid w:val="001F6ED8"/>
    <w:rsid w:val="00203F31"/>
    <w:rsid w:val="00213ABD"/>
    <w:rsid w:val="0021552B"/>
    <w:rsid w:val="00220023"/>
    <w:rsid w:val="0022387A"/>
    <w:rsid w:val="0023433F"/>
    <w:rsid w:val="00235339"/>
    <w:rsid w:val="0024458E"/>
    <w:rsid w:val="00247416"/>
    <w:rsid w:val="002477C8"/>
    <w:rsid w:val="002557FA"/>
    <w:rsid w:val="00255D83"/>
    <w:rsid w:val="002617BA"/>
    <w:rsid w:val="002671CE"/>
    <w:rsid w:val="00270FDC"/>
    <w:rsid w:val="00271BF0"/>
    <w:rsid w:val="0027433C"/>
    <w:rsid w:val="002747C0"/>
    <w:rsid w:val="00276A38"/>
    <w:rsid w:val="00277110"/>
    <w:rsid w:val="002778AB"/>
    <w:rsid w:val="00285D43"/>
    <w:rsid w:val="0028791B"/>
    <w:rsid w:val="002915A8"/>
    <w:rsid w:val="00295F1F"/>
    <w:rsid w:val="002A1741"/>
    <w:rsid w:val="002A2548"/>
    <w:rsid w:val="002A4A8B"/>
    <w:rsid w:val="002A65E3"/>
    <w:rsid w:val="002C11CF"/>
    <w:rsid w:val="002C299B"/>
    <w:rsid w:val="002C4D0C"/>
    <w:rsid w:val="002D5478"/>
    <w:rsid w:val="002E11DD"/>
    <w:rsid w:val="002E2ECE"/>
    <w:rsid w:val="002F18A3"/>
    <w:rsid w:val="002F2D54"/>
    <w:rsid w:val="002F6349"/>
    <w:rsid w:val="00301D77"/>
    <w:rsid w:val="0030361D"/>
    <w:rsid w:val="00303EBE"/>
    <w:rsid w:val="00315967"/>
    <w:rsid w:val="00316715"/>
    <w:rsid w:val="00317832"/>
    <w:rsid w:val="00321465"/>
    <w:rsid w:val="003218F0"/>
    <w:rsid w:val="00322547"/>
    <w:rsid w:val="003253F9"/>
    <w:rsid w:val="00340D51"/>
    <w:rsid w:val="003502D0"/>
    <w:rsid w:val="00353B88"/>
    <w:rsid w:val="00355AD9"/>
    <w:rsid w:val="00356246"/>
    <w:rsid w:val="003563A8"/>
    <w:rsid w:val="00361180"/>
    <w:rsid w:val="00361254"/>
    <w:rsid w:val="00365F5F"/>
    <w:rsid w:val="0037186A"/>
    <w:rsid w:val="003718FA"/>
    <w:rsid w:val="00372B55"/>
    <w:rsid w:val="003736A8"/>
    <w:rsid w:val="00386D50"/>
    <w:rsid w:val="00387594"/>
    <w:rsid w:val="0039747B"/>
    <w:rsid w:val="00397A53"/>
    <w:rsid w:val="003A66D9"/>
    <w:rsid w:val="003B1ADB"/>
    <w:rsid w:val="003B1B85"/>
    <w:rsid w:val="003B21CA"/>
    <w:rsid w:val="003B43BD"/>
    <w:rsid w:val="003B5D37"/>
    <w:rsid w:val="003B5F64"/>
    <w:rsid w:val="003B610E"/>
    <w:rsid w:val="003C6D16"/>
    <w:rsid w:val="003D0968"/>
    <w:rsid w:val="003D20D1"/>
    <w:rsid w:val="003D2E67"/>
    <w:rsid w:val="003D71AE"/>
    <w:rsid w:val="003E0769"/>
    <w:rsid w:val="003E5AD9"/>
    <w:rsid w:val="003E6617"/>
    <w:rsid w:val="003E6F21"/>
    <w:rsid w:val="003F674C"/>
    <w:rsid w:val="003F7BA1"/>
    <w:rsid w:val="004009D2"/>
    <w:rsid w:val="00400F52"/>
    <w:rsid w:val="00403F5A"/>
    <w:rsid w:val="00410D28"/>
    <w:rsid w:val="004132AE"/>
    <w:rsid w:val="00420113"/>
    <w:rsid w:val="004207AA"/>
    <w:rsid w:val="00425296"/>
    <w:rsid w:val="00425F64"/>
    <w:rsid w:val="00435408"/>
    <w:rsid w:val="00436C0B"/>
    <w:rsid w:val="0044108B"/>
    <w:rsid w:val="00441A21"/>
    <w:rsid w:val="00445CE2"/>
    <w:rsid w:val="004518E9"/>
    <w:rsid w:val="00451C90"/>
    <w:rsid w:val="004620CD"/>
    <w:rsid w:val="00465404"/>
    <w:rsid w:val="00465E78"/>
    <w:rsid w:val="00480957"/>
    <w:rsid w:val="004829E3"/>
    <w:rsid w:val="00486729"/>
    <w:rsid w:val="004868D8"/>
    <w:rsid w:val="00491CFA"/>
    <w:rsid w:val="00493D74"/>
    <w:rsid w:val="004A0578"/>
    <w:rsid w:val="004A10CC"/>
    <w:rsid w:val="004A1C00"/>
    <w:rsid w:val="004A4266"/>
    <w:rsid w:val="004A66BF"/>
    <w:rsid w:val="004A76F2"/>
    <w:rsid w:val="004B2677"/>
    <w:rsid w:val="004C0F7D"/>
    <w:rsid w:val="004C25BE"/>
    <w:rsid w:val="004C2E0D"/>
    <w:rsid w:val="004C34B6"/>
    <w:rsid w:val="004C408C"/>
    <w:rsid w:val="004C4D54"/>
    <w:rsid w:val="004D30D7"/>
    <w:rsid w:val="004D747E"/>
    <w:rsid w:val="004D75DE"/>
    <w:rsid w:val="004E4590"/>
    <w:rsid w:val="004E6341"/>
    <w:rsid w:val="004E7BB0"/>
    <w:rsid w:val="004F2410"/>
    <w:rsid w:val="004F2BFA"/>
    <w:rsid w:val="004F2E1D"/>
    <w:rsid w:val="00500F0B"/>
    <w:rsid w:val="00517514"/>
    <w:rsid w:val="005215C1"/>
    <w:rsid w:val="005216E0"/>
    <w:rsid w:val="00521C08"/>
    <w:rsid w:val="00522EC0"/>
    <w:rsid w:val="005240D2"/>
    <w:rsid w:val="00526A1C"/>
    <w:rsid w:val="00533399"/>
    <w:rsid w:val="00537D5B"/>
    <w:rsid w:val="005528B1"/>
    <w:rsid w:val="0055550B"/>
    <w:rsid w:val="00555AC2"/>
    <w:rsid w:val="00556AC8"/>
    <w:rsid w:val="00556C33"/>
    <w:rsid w:val="00560D9F"/>
    <w:rsid w:val="005639B8"/>
    <w:rsid w:val="005754E1"/>
    <w:rsid w:val="005814AE"/>
    <w:rsid w:val="00590986"/>
    <w:rsid w:val="00590E5E"/>
    <w:rsid w:val="00591A35"/>
    <w:rsid w:val="00592B76"/>
    <w:rsid w:val="0059308C"/>
    <w:rsid w:val="005939D4"/>
    <w:rsid w:val="005947EB"/>
    <w:rsid w:val="00595040"/>
    <w:rsid w:val="005A455E"/>
    <w:rsid w:val="005A49ED"/>
    <w:rsid w:val="005B10FC"/>
    <w:rsid w:val="005B2E6C"/>
    <w:rsid w:val="005B660E"/>
    <w:rsid w:val="005B6A0A"/>
    <w:rsid w:val="005C2CE9"/>
    <w:rsid w:val="005C3E06"/>
    <w:rsid w:val="005C486A"/>
    <w:rsid w:val="005C4A04"/>
    <w:rsid w:val="005D2E66"/>
    <w:rsid w:val="005D5ECB"/>
    <w:rsid w:val="005E0DA8"/>
    <w:rsid w:val="005E2122"/>
    <w:rsid w:val="005E4D03"/>
    <w:rsid w:val="005F3C7A"/>
    <w:rsid w:val="005F6A2E"/>
    <w:rsid w:val="0060102D"/>
    <w:rsid w:val="00601BD4"/>
    <w:rsid w:val="00605393"/>
    <w:rsid w:val="0060726F"/>
    <w:rsid w:val="00607E08"/>
    <w:rsid w:val="00620291"/>
    <w:rsid w:val="006212D3"/>
    <w:rsid w:val="00623FB7"/>
    <w:rsid w:val="00633631"/>
    <w:rsid w:val="006356B4"/>
    <w:rsid w:val="00635893"/>
    <w:rsid w:val="00636A7D"/>
    <w:rsid w:val="00640A1B"/>
    <w:rsid w:val="006420C2"/>
    <w:rsid w:val="006424D0"/>
    <w:rsid w:val="0064299B"/>
    <w:rsid w:val="006448FC"/>
    <w:rsid w:val="0064609B"/>
    <w:rsid w:val="006503EA"/>
    <w:rsid w:val="006534D9"/>
    <w:rsid w:val="006545E6"/>
    <w:rsid w:val="00657831"/>
    <w:rsid w:val="00661E0E"/>
    <w:rsid w:val="00665AC9"/>
    <w:rsid w:val="00677BE5"/>
    <w:rsid w:val="006871F2"/>
    <w:rsid w:val="00690200"/>
    <w:rsid w:val="006A0CE6"/>
    <w:rsid w:val="006A1B84"/>
    <w:rsid w:val="006A4323"/>
    <w:rsid w:val="006A4FFA"/>
    <w:rsid w:val="006B0FF7"/>
    <w:rsid w:val="006B2913"/>
    <w:rsid w:val="006B51E6"/>
    <w:rsid w:val="006B5643"/>
    <w:rsid w:val="006B602B"/>
    <w:rsid w:val="006B6890"/>
    <w:rsid w:val="006B6E16"/>
    <w:rsid w:val="006C1584"/>
    <w:rsid w:val="006C5B97"/>
    <w:rsid w:val="006E220E"/>
    <w:rsid w:val="006E45A4"/>
    <w:rsid w:val="006E5ABB"/>
    <w:rsid w:val="006F2915"/>
    <w:rsid w:val="006F6E49"/>
    <w:rsid w:val="007004FE"/>
    <w:rsid w:val="00700E6C"/>
    <w:rsid w:val="0070419B"/>
    <w:rsid w:val="00705E41"/>
    <w:rsid w:val="007111BB"/>
    <w:rsid w:val="00715E31"/>
    <w:rsid w:val="0072056F"/>
    <w:rsid w:val="0072119F"/>
    <w:rsid w:val="00726F94"/>
    <w:rsid w:val="0073076B"/>
    <w:rsid w:val="00730F23"/>
    <w:rsid w:val="0073641C"/>
    <w:rsid w:val="007423C0"/>
    <w:rsid w:val="00746EAF"/>
    <w:rsid w:val="007470E1"/>
    <w:rsid w:val="007508B4"/>
    <w:rsid w:val="007525B3"/>
    <w:rsid w:val="007538F2"/>
    <w:rsid w:val="00754BE2"/>
    <w:rsid w:val="00757F53"/>
    <w:rsid w:val="00762D6B"/>
    <w:rsid w:val="00773545"/>
    <w:rsid w:val="007811A1"/>
    <w:rsid w:val="0078288B"/>
    <w:rsid w:val="00782C7C"/>
    <w:rsid w:val="007844A1"/>
    <w:rsid w:val="0078488C"/>
    <w:rsid w:val="00785DBF"/>
    <w:rsid w:val="007913C8"/>
    <w:rsid w:val="00791B20"/>
    <w:rsid w:val="00791E6C"/>
    <w:rsid w:val="00792AAC"/>
    <w:rsid w:val="007977B7"/>
    <w:rsid w:val="007A1AA4"/>
    <w:rsid w:val="007A2E3B"/>
    <w:rsid w:val="007A6A98"/>
    <w:rsid w:val="007B062F"/>
    <w:rsid w:val="007B0B50"/>
    <w:rsid w:val="007B2EC0"/>
    <w:rsid w:val="007B3A4A"/>
    <w:rsid w:val="007B5FCF"/>
    <w:rsid w:val="007C1CFF"/>
    <w:rsid w:val="007C48BC"/>
    <w:rsid w:val="007C60A5"/>
    <w:rsid w:val="007C6703"/>
    <w:rsid w:val="007C74D6"/>
    <w:rsid w:val="007D0910"/>
    <w:rsid w:val="007D1EB8"/>
    <w:rsid w:val="007D2531"/>
    <w:rsid w:val="007D7CE8"/>
    <w:rsid w:val="007E0F7C"/>
    <w:rsid w:val="007E2850"/>
    <w:rsid w:val="007E6D5A"/>
    <w:rsid w:val="007E77A1"/>
    <w:rsid w:val="007E79C3"/>
    <w:rsid w:val="007F23D3"/>
    <w:rsid w:val="007F3DDE"/>
    <w:rsid w:val="007F6485"/>
    <w:rsid w:val="008009F9"/>
    <w:rsid w:val="00805336"/>
    <w:rsid w:val="00814BEB"/>
    <w:rsid w:val="00817449"/>
    <w:rsid w:val="008176DF"/>
    <w:rsid w:val="008177E2"/>
    <w:rsid w:val="00830561"/>
    <w:rsid w:val="0083089B"/>
    <w:rsid w:val="00830ECE"/>
    <w:rsid w:val="00836FF8"/>
    <w:rsid w:val="00840B75"/>
    <w:rsid w:val="00842DE6"/>
    <w:rsid w:val="00842F7E"/>
    <w:rsid w:val="00843740"/>
    <w:rsid w:val="00844CCD"/>
    <w:rsid w:val="00845AD5"/>
    <w:rsid w:val="00850944"/>
    <w:rsid w:val="00851BAC"/>
    <w:rsid w:val="008530B4"/>
    <w:rsid w:val="00853BB4"/>
    <w:rsid w:val="00855FC0"/>
    <w:rsid w:val="00857018"/>
    <w:rsid w:val="0086037A"/>
    <w:rsid w:val="00860ED3"/>
    <w:rsid w:val="008650CE"/>
    <w:rsid w:val="0087205F"/>
    <w:rsid w:val="0087238A"/>
    <w:rsid w:val="0087425E"/>
    <w:rsid w:val="008757A2"/>
    <w:rsid w:val="008773F1"/>
    <w:rsid w:val="0088417D"/>
    <w:rsid w:val="008844B5"/>
    <w:rsid w:val="00885B0D"/>
    <w:rsid w:val="00886CEF"/>
    <w:rsid w:val="00886F13"/>
    <w:rsid w:val="0089001F"/>
    <w:rsid w:val="00891F18"/>
    <w:rsid w:val="0089212A"/>
    <w:rsid w:val="008A1D23"/>
    <w:rsid w:val="008A4D8F"/>
    <w:rsid w:val="008B17CA"/>
    <w:rsid w:val="008B478B"/>
    <w:rsid w:val="008D4C53"/>
    <w:rsid w:val="008D5C59"/>
    <w:rsid w:val="008E0711"/>
    <w:rsid w:val="008E258A"/>
    <w:rsid w:val="008E4A19"/>
    <w:rsid w:val="008F0EED"/>
    <w:rsid w:val="008F268A"/>
    <w:rsid w:val="00902E9D"/>
    <w:rsid w:val="0090463D"/>
    <w:rsid w:val="00907D75"/>
    <w:rsid w:val="00910F60"/>
    <w:rsid w:val="00912659"/>
    <w:rsid w:val="00916D03"/>
    <w:rsid w:val="00921B11"/>
    <w:rsid w:val="00924493"/>
    <w:rsid w:val="009318A1"/>
    <w:rsid w:val="00951912"/>
    <w:rsid w:val="00952EA8"/>
    <w:rsid w:val="00961365"/>
    <w:rsid w:val="00962138"/>
    <w:rsid w:val="00967664"/>
    <w:rsid w:val="00967E90"/>
    <w:rsid w:val="00973CAD"/>
    <w:rsid w:val="009764A1"/>
    <w:rsid w:val="00977C43"/>
    <w:rsid w:val="009802C8"/>
    <w:rsid w:val="009807F1"/>
    <w:rsid w:val="0098080A"/>
    <w:rsid w:val="00983B9C"/>
    <w:rsid w:val="0099709E"/>
    <w:rsid w:val="0099747A"/>
    <w:rsid w:val="009A090E"/>
    <w:rsid w:val="009A269F"/>
    <w:rsid w:val="009B3800"/>
    <w:rsid w:val="009B57B1"/>
    <w:rsid w:val="009B6094"/>
    <w:rsid w:val="009C101B"/>
    <w:rsid w:val="009C60D8"/>
    <w:rsid w:val="009D1A44"/>
    <w:rsid w:val="009D30BF"/>
    <w:rsid w:val="009E0539"/>
    <w:rsid w:val="009E2729"/>
    <w:rsid w:val="009E2DF4"/>
    <w:rsid w:val="009E3D20"/>
    <w:rsid w:val="009E45DD"/>
    <w:rsid w:val="009E4D53"/>
    <w:rsid w:val="009F004E"/>
    <w:rsid w:val="009F5047"/>
    <w:rsid w:val="009F7565"/>
    <w:rsid w:val="009F762A"/>
    <w:rsid w:val="00A10E91"/>
    <w:rsid w:val="00A139B2"/>
    <w:rsid w:val="00A13B91"/>
    <w:rsid w:val="00A212DA"/>
    <w:rsid w:val="00A21FC4"/>
    <w:rsid w:val="00A2301C"/>
    <w:rsid w:val="00A262C5"/>
    <w:rsid w:val="00A343F1"/>
    <w:rsid w:val="00A43AA7"/>
    <w:rsid w:val="00A43FC8"/>
    <w:rsid w:val="00A506BF"/>
    <w:rsid w:val="00A541D9"/>
    <w:rsid w:val="00A54B9C"/>
    <w:rsid w:val="00A56C14"/>
    <w:rsid w:val="00A57028"/>
    <w:rsid w:val="00A62524"/>
    <w:rsid w:val="00A7411C"/>
    <w:rsid w:val="00A800AF"/>
    <w:rsid w:val="00A86C2C"/>
    <w:rsid w:val="00A91CFF"/>
    <w:rsid w:val="00A95AF4"/>
    <w:rsid w:val="00AA110E"/>
    <w:rsid w:val="00AB21BB"/>
    <w:rsid w:val="00AB4485"/>
    <w:rsid w:val="00AB76B4"/>
    <w:rsid w:val="00AC36B7"/>
    <w:rsid w:val="00AC5758"/>
    <w:rsid w:val="00AC7346"/>
    <w:rsid w:val="00AC7739"/>
    <w:rsid w:val="00AD405E"/>
    <w:rsid w:val="00AE175E"/>
    <w:rsid w:val="00AE5785"/>
    <w:rsid w:val="00AF20BB"/>
    <w:rsid w:val="00B00684"/>
    <w:rsid w:val="00B026FD"/>
    <w:rsid w:val="00B10DFB"/>
    <w:rsid w:val="00B1159B"/>
    <w:rsid w:val="00B1443E"/>
    <w:rsid w:val="00B1722E"/>
    <w:rsid w:val="00B17C91"/>
    <w:rsid w:val="00B20541"/>
    <w:rsid w:val="00B231D3"/>
    <w:rsid w:val="00B266BE"/>
    <w:rsid w:val="00B31C44"/>
    <w:rsid w:val="00B32168"/>
    <w:rsid w:val="00B35D0E"/>
    <w:rsid w:val="00B362CE"/>
    <w:rsid w:val="00B43854"/>
    <w:rsid w:val="00B476A3"/>
    <w:rsid w:val="00B47EF0"/>
    <w:rsid w:val="00B67552"/>
    <w:rsid w:val="00B7196E"/>
    <w:rsid w:val="00B73A58"/>
    <w:rsid w:val="00B873D4"/>
    <w:rsid w:val="00B93D89"/>
    <w:rsid w:val="00B95B30"/>
    <w:rsid w:val="00B96412"/>
    <w:rsid w:val="00B969F4"/>
    <w:rsid w:val="00BA12F1"/>
    <w:rsid w:val="00BA15DF"/>
    <w:rsid w:val="00BA1CE2"/>
    <w:rsid w:val="00BA3195"/>
    <w:rsid w:val="00BA40FC"/>
    <w:rsid w:val="00BA43E0"/>
    <w:rsid w:val="00BA44E1"/>
    <w:rsid w:val="00BB3657"/>
    <w:rsid w:val="00BB52CF"/>
    <w:rsid w:val="00BB64EE"/>
    <w:rsid w:val="00BC3081"/>
    <w:rsid w:val="00BC3C40"/>
    <w:rsid w:val="00BC5A0A"/>
    <w:rsid w:val="00BC5DB3"/>
    <w:rsid w:val="00BC6DFF"/>
    <w:rsid w:val="00BD18FF"/>
    <w:rsid w:val="00BD3DC8"/>
    <w:rsid w:val="00BE042A"/>
    <w:rsid w:val="00BE1DDF"/>
    <w:rsid w:val="00BE2B02"/>
    <w:rsid w:val="00BE2D66"/>
    <w:rsid w:val="00BE511F"/>
    <w:rsid w:val="00BE7C27"/>
    <w:rsid w:val="00BF11AE"/>
    <w:rsid w:val="00BF5103"/>
    <w:rsid w:val="00BF5F3F"/>
    <w:rsid w:val="00BF6837"/>
    <w:rsid w:val="00C03FEA"/>
    <w:rsid w:val="00C055A1"/>
    <w:rsid w:val="00C1670E"/>
    <w:rsid w:val="00C202FB"/>
    <w:rsid w:val="00C21792"/>
    <w:rsid w:val="00C21F98"/>
    <w:rsid w:val="00C363A5"/>
    <w:rsid w:val="00C40D5A"/>
    <w:rsid w:val="00C46AD4"/>
    <w:rsid w:val="00C46C26"/>
    <w:rsid w:val="00C47691"/>
    <w:rsid w:val="00C47879"/>
    <w:rsid w:val="00C50F5E"/>
    <w:rsid w:val="00C5149D"/>
    <w:rsid w:val="00C531A1"/>
    <w:rsid w:val="00C53BD2"/>
    <w:rsid w:val="00C57625"/>
    <w:rsid w:val="00C641F2"/>
    <w:rsid w:val="00C664CA"/>
    <w:rsid w:val="00C70468"/>
    <w:rsid w:val="00C756CE"/>
    <w:rsid w:val="00C80F4F"/>
    <w:rsid w:val="00C82C2B"/>
    <w:rsid w:val="00C83C5A"/>
    <w:rsid w:val="00C95BA8"/>
    <w:rsid w:val="00C9604B"/>
    <w:rsid w:val="00C96230"/>
    <w:rsid w:val="00C96DF8"/>
    <w:rsid w:val="00CA084C"/>
    <w:rsid w:val="00CA279D"/>
    <w:rsid w:val="00CA4A27"/>
    <w:rsid w:val="00CA5AF7"/>
    <w:rsid w:val="00CA6D9D"/>
    <w:rsid w:val="00CA7509"/>
    <w:rsid w:val="00CB5228"/>
    <w:rsid w:val="00CB5F99"/>
    <w:rsid w:val="00CB6E69"/>
    <w:rsid w:val="00CC092A"/>
    <w:rsid w:val="00CC1677"/>
    <w:rsid w:val="00CC5230"/>
    <w:rsid w:val="00CC54C8"/>
    <w:rsid w:val="00CC5C77"/>
    <w:rsid w:val="00CD0CC1"/>
    <w:rsid w:val="00CD1620"/>
    <w:rsid w:val="00CD2E76"/>
    <w:rsid w:val="00CD389A"/>
    <w:rsid w:val="00CD44D6"/>
    <w:rsid w:val="00CF308A"/>
    <w:rsid w:val="00CF5D6E"/>
    <w:rsid w:val="00CF7EA0"/>
    <w:rsid w:val="00D00458"/>
    <w:rsid w:val="00D01EA3"/>
    <w:rsid w:val="00D04158"/>
    <w:rsid w:val="00D0463A"/>
    <w:rsid w:val="00D06501"/>
    <w:rsid w:val="00D17E8D"/>
    <w:rsid w:val="00D2206C"/>
    <w:rsid w:val="00D23C3D"/>
    <w:rsid w:val="00D242CB"/>
    <w:rsid w:val="00D2430E"/>
    <w:rsid w:val="00D34A19"/>
    <w:rsid w:val="00D35295"/>
    <w:rsid w:val="00D35F92"/>
    <w:rsid w:val="00D36494"/>
    <w:rsid w:val="00D400CA"/>
    <w:rsid w:val="00D42454"/>
    <w:rsid w:val="00D42E62"/>
    <w:rsid w:val="00D4409A"/>
    <w:rsid w:val="00D55EED"/>
    <w:rsid w:val="00D572CC"/>
    <w:rsid w:val="00D57905"/>
    <w:rsid w:val="00D600BD"/>
    <w:rsid w:val="00D609FD"/>
    <w:rsid w:val="00D61813"/>
    <w:rsid w:val="00D62C71"/>
    <w:rsid w:val="00D65C02"/>
    <w:rsid w:val="00D6652D"/>
    <w:rsid w:val="00D67912"/>
    <w:rsid w:val="00D67C0A"/>
    <w:rsid w:val="00D71BAF"/>
    <w:rsid w:val="00D72CCF"/>
    <w:rsid w:val="00D73CE9"/>
    <w:rsid w:val="00D74056"/>
    <w:rsid w:val="00D814DA"/>
    <w:rsid w:val="00D824C0"/>
    <w:rsid w:val="00D84FB7"/>
    <w:rsid w:val="00D876E4"/>
    <w:rsid w:val="00D9033F"/>
    <w:rsid w:val="00D916C1"/>
    <w:rsid w:val="00D95E52"/>
    <w:rsid w:val="00DA37E2"/>
    <w:rsid w:val="00DA3D62"/>
    <w:rsid w:val="00DA7520"/>
    <w:rsid w:val="00DB12EB"/>
    <w:rsid w:val="00DB1A09"/>
    <w:rsid w:val="00DB5DD9"/>
    <w:rsid w:val="00DC0053"/>
    <w:rsid w:val="00DC4DFF"/>
    <w:rsid w:val="00DC7994"/>
    <w:rsid w:val="00DD3FF7"/>
    <w:rsid w:val="00DD4228"/>
    <w:rsid w:val="00DD45A2"/>
    <w:rsid w:val="00DD649E"/>
    <w:rsid w:val="00DE6588"/>
    <w:rsid w:val="00DF1D7C"/>
    <w:rsid w:val="00DF2F31"/>
    <w:rsid w:val="00DF790C"/>
    <w:rsid w:val="00E0732B"/>
    <w:rsid w:val="00E13B92"/>
    <w:rsid w:val="00E262C0"/>
    <w:rsid w:val="00E270A7"/>
    <w:rsid w:val="00E318C7"/>
    <w:rsid w:val="00E3296A"/>
    <w:rsid w:val="00E334B2"/>
    <w:rsid w:val="00E3564D"/>
    <w:rsid w:val="00E35BA1"/>
    <w:rsid w:val="00E36E13"/>
    <w:rsid w:val="00E40366"/>
    <w:rsid w:val="00E434C4"/>
    <w:rsid w:val="00E453EA"/>
    <w:rsid w:val="00E46998"/>
    <w:rsid w:val="00E46C24"/>
    <w:rsid w:val="00E50A7B"/>
    <w:rsid w:val="00E538C8"/>
    <w:rsid w:val="00E56475"/>
    <w:rsid w:val="00E56E42"/>
    <w:rsid w:val="00E661E8"/>
    <w:rsid w:val="00E66D0A"/>
    <w:rsid w:val="00E7154A"/>
    <w:rsid w:val="00E74AD3"/>
    <w:rsid w:val="00E75E52"/>
    <w:rsid w:val="00E775B6"/>
    <w:rsid w:val="00E81E42"/>
    <w:rsid w:val="00E93C2F"/>
    <w:rsid w:val="00E94CA1"/>
    <w:rsid w:val="00E96429"/>
    <w:rsid w:val="00EA3A7F"/>
    <w:rsid w:val="00EA480E"/>
    <w:rsid w:val="00EA4A40"/>
    <w:rsid w:val="00EB0ED3"/>
    <w:rsid w:val="00EB2650"/>
    <w:rsid w:val="00EB35D3"/>
    <w:rsid w:val="00EC0BC4"/>
    <w:rsid w:val="00EC2808"/>
    <w:rsid w:val="00EC371F"/>
    <w:rsid w:val="00EC493B"/>
    <w:rsid w:val="00EC583A"/>
    <w:rsid w:val="00EC64ED"/>
    <w:rsid w:val="00EC6FAD"/>
    <w:rsid w:val="00ED0AE8"/>
    <w:rsid w:val="00ED4288"/>
    <w:rsid w:val="00ED5B00"/>
    <w:rsid w:val="00EE4923"/>
    <w:rsid w:val="00EE54A7"/>
    <w:rsid w:val="00EE7704"/>
    <w:rsid w:val="00EE7D8A"/>
    <w:rsid w:val="00F000A6"/>
    <w:rsid w:val="00F04397"/>
    <w:rsid w:val="00F13755"/>
    <w:rsid w:val="00F208D0"/>
    <w:rsid w:val="00F23CCE"/>
    <w:rsid w:val="00F242C2"/>
    <w:rsid w:val="00F2532D"/>
    <w:rsid w:val="00F335B0"/>
    <w:rsid w:val="00F35333"/>
    <w:rsid w:val="00F3542B"/>
    <w:rsid w:val="00F3654D"/>
    <w:rsid w:val="00F37273"/>
    <w:rsid w:val="00F404BA"/>
    <w:rsid w:val="00F4564B"/>
    <w:rsid w:val="00F465F9"/>
    <w:rsid w:val="00F54DA1"/>
    <w:rsid w:val="00F62565"/>
    <w:rsid w:val="00F62A9B"/>
    <w:rsid w:val="00F648DF"/>
    <w:rsid w:val="00F67620"/>
    <w:rsid w:val="00F71425"/>
    <w:rsid w:val="00F71CF4"/>
    <w:rsid w:val="00F773B0"/>
    <w:rsid w:val="00F84B2F"/>
    <w:rsid w:val="00F84BEF"/>
    <w:rsid w:val="00F85CE8"/>
    <w:rsid w:val="00F923BF"/>
    <w:rsid w:val="00F944C6"/>
    <w:rsid w:val="00F9477F"/>
    <w:rsid w:val="00F95DB0"/>
    <w:rsid w:val="00F9606A"/>
    <w:rsid w:val="00F97C76"/>
    <w:rsid w:val="00FA0953"/>
    <w:rsid w:val="00FA2B01"/>
    <w:rsid w:val="00FB0EA2"/>
    <w:rsid w:val="00FB2CDF"/>
    <w:rsid w:val="00FB2E91"/>
    <w:rsid w:val="00FB5196"/>
    <w:rsid w:val="00FC1041"/>
    <w:rsid w:val="00FC2D1E"/>
    <w:rsid w:val="00FC2FCB"/>
    <w:rsid w:val="00FC5338"/>
    <w:rsid w:val="00FD1F6F"/>
    <w:rsid w:val="00FD601F"/>
    <w:rsid w:val="00FD640C"/>
    <w:rsid w:val="00FD69AA"/>
    <w:rsid w:val="00FD71E3"/>
    <w:rsid w:val="00FD7B6F"/>
    <w:rsid w:val="00FE209C"/>
    <w:rsid w:val="00FE767A"/>
    <w:rsid w:val="00FF38AA"/>
    <w:rsid w:val="00FF3FA6"/>
    <w:rsid w:val="00FF54C6"/>
    <w:rsid w:val="00FF5C38"/>
    <w:rsid w:val="00FF5DCC"/>
    <w:rsid w:val="00FF6233"/>
    <w:rsid w:val="00FF71FF"/>
    <w:rsid w:val="00FF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2FDFE3"/>
  <w15:docId w15:val="{54146F5F-3D37-4620-91CE-65B18BE9D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9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B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61E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BD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5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4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40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54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5408"/>
  </w:style>
  <w:style w:type="paragraph" w:styleId="Footer">
    <w:name w:val="footer"/>
    <w:basedOn w:val="Normal"/>
    <w:link w:val="FooterChar"/>
    <w:uiPriority w:val="99"/>
    <w:unhideWhenUsed/>
    <w:rsid w:val="004354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5408"/>
  </w:style>
  <w:style w:type="paragraph" w:styleId="NoSpacing">
    <w:name w:val="No Spacing"/>
    <w:uiPriority w:val="1"/>
    <w:qFormat/>
    <w:rsid w:val="002743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8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D5D41-C4A1-44AF-BE2B-58F6F204A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Hillel Feldman</dc:creator>
  <cp:lastModifiedBy>Polisci User</cp:lastModifiedBy>
  <cp:revision>2</cp:revision>
  <dcterms:created xsi:type="dcterms:W3CDTF">2020-11-20T22:06:00Z</dcterms:created>
  <dcterms:modified xsi:type="dcterms:W3CDTF">2020-11-20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37919820</vt:i4>
  </property>
</Properties>
</file>